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6643C962" w:rsidR="003D6D34" w:rsidRPr="003B6DF4" w:rsidRDefault="003D6D34" w:rsidP="00D57904">
      <w:pPr>
        <w:rPr>
          <w:rFonts w:cstheme="minorHAnsi"/>
        </w:rPr>
      </w:pPr>
    </w:p>
    <w:p w14:paraId="744B4C0A" w14:textId="0CB39E14" w:rsidR="00EE490F" w:rsidRPr="003B6DF4" w:rsidRDefault="00EE490F" w:rsidP="00D57904">
      <w:pPr>
        <w:jc w:val="both"/>
        <w:rPr>
          <w:rFonts w:cstheme="minorHAnsi"/>
        </w:rPr>
      </w:pPr>
    </w:p>
    <w:p w14:paraId="07B119F7" w14:textId="5E14FE73" w:rsidR="00EE490F" w:rsidRPr="003B6DF4" w:rsidRDefault="00EE490F" w:rsidP="00D57904">
      <w:pPr>
        <w:rPr>
          <w:rFonts w:cstheme="minorHAnsi"/>
        </w:rPr>
      </w:pPr>
    </w:p>
    <w:p w14:paraId="303DD5CC" w14:textId="7AFA83E7" w:rsidR="00EE490F" w:rsidRDefault="00EE490F" w:rsidP="00D57904">
      <w:pPr>
        <w:rPr>
          <w:rFonts w:cstheme="minorHAnsi"/>
        </w:rPr>
      </w:pPr>
    </w:p>
    <w:p w14:paraId="1A312285" w14:textId="77777777" w:rsidR="0006651A" w:rsidRDefault="0006651A" w:rsidP="00D57904">
      <w:pPr>
        <w:rPr>
          <w:rFonts w:cstheme="minorHAnsi"/>
        </w:rPr>
      </w:pPr>
    </w:p>
    <w:p w14:paraId="046557BB" w14:textId="77777777" w:rsidR="0006651A" w:rsidRPr="003B6DF4" w:rsidRDefault="0006651A" w:rsidP="00D57904">
      <w:pPr>
        <w:rPr>
          <w:rFonts w:cstheme="minorHAnsi"/>
        </w:rPr>
      </w:pPr>
    </w:p>
    <w:p w14:paraId="4F3FCE5F" w14:textId="49A119CD" w:rsidR="00EE490F" w:rsidRPr="003B6DF4" w:rsidRDefault="00EE490F" w:rsidP="00D57904">
      <w:pPr>
        <w:rPr>
          <w:rFonts w:cstheme="minorHAnsi"/>
        </w:rPr>
      </w:pPr>
    </w:p>
    <w:p w14:paraId="5DDCF57E" w14:textId="79D9F29E" w:rsidR="00EE490F" w:rsidRPr="003B6DF4" w:rsidRDefault="00EE490F" w:rsidP="00D57904">
      <w:pPr>
        <w:rPr>
          <w:rFonts w:cstheme="minorHAnsi"/>
        </w:rPr>
      </w:pPr>
    </w:p>
    <w:p w14:paraId="00C2BA98" w14:textId="1947F4F5" w:rsidR="00EE490F" w:rsidRPr="003B6DF4" w:rsidRDefault="00EE490F" w:rsidP="00D57904">
      <w:pPr>
        <w:rPr>
          <w:rFonts w:cstheme="minorHAnsi"/>
        </w:rPr>
      </w:pPr>
    </w:p>
    <w:p w14:paraId="53249601" w14:textId="77B0D899" w:rsidR="006973C7" w:rsidRPr="003B6DF4" w:rsidRDefault="006973C7" w:rsidP="00D57904">
      <w:pPr>
        <w:pStyle w:val="BasicParagraph"/>
        <w:bidi w:val="0"/>
        <w:spacing w:line="360" w:lineRule="auto"/>
        <w:jc w:val="both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4E5803F9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sdt>
                  <w:sdtPr>
                    <w:rPr>
                      <w:rStyle w:val="Style1Char"/>
                    </w:rPr>
                    <w:alias w:val="Course Title"/>
                    <w:tag w:val="Course Title"/>
                    <w:id w:val="-1332751310"/>
                    <w:placeholder>
                      <w:docPart w:val="EDBE9F9977B54D1AA90F6E8D705573FA"/>
                    </w:placeholder>
                  </w:sdtPr>
                  <w:sdtEndPr>
                    <w:rPr>
                      <w:rStyle w:val="DefaultParagraphFont"/>
                      <w:rFonts w:asciiTheme="minorHAnsi" w:hAnsiTheme="minorHAnsi" w:cs="DIN NEXT™ ARABIC MEDIUM"/>
                      <w:b w:val="0"/>
                      <w:color w:val="5279BB"/>
                      <w:sz w:val="24"/>
                      <w:szCs w:val="24"/>
                    </w:rPr>
                  </w:sdtEndPr>
                  <w:sdtContent>
                    <w:r w:rsidR="006928C1">
                      <w:rPr>
                        <w:rStyle w:val="Style1Char"/>
                      </w:rPr>
                      <w:t xml:space="preserve">Statistical programming </w:t>
                    </w:r>
                    <w:r w:rsidR="009C69AB">
                      <w:rPr>
                        <w:rStyle w:val="Style1Char"/>
                      </w:rPr>
                      <w:t>2</w:t>
                    </w:r>
                  </w:sdtContent>
                </w:sdt>
              </w:sdtContent>
            </w:sdt>
          </w:p>
        </w:tc>
      </w:tr>
      <w:tr w:rsidR="00D7486B" w:rsidRPr="006928C1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2CDF2D7F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6928C1">
              <w:rPr>
                <w:rFonts w:cstheme="minorHAnsi"/>
                <w:b/>
                <w:bCs/>
                <w:color w:val="5279BB"/>
                <w:sz w:val="26"/>
                <w:szCs w:val="26"/>
                <w:lang w:val="fr-FR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6928C1">
              <w:rPr>
                <w:rFonts w:cstheme="minorHAnsi"/>
                <w:color w:val="5279BB"/>
                <w:sz w:val="24"/>
                <w:szCs w:val="24"/>
                <w:lang w:val="fr-FR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6928C1">
              <w:rPr>
                <w:rFonts w:cstheme="minorHAnsi"/>
                <w:color w:val="52B5C2"/>
                <w:sz w:val="28"/>
                <w:szCs w:val="28"/>
                <w:lang w:val="fr-FR"/>
              </w:rPr>
              <w:t xml:space="preserve"> </w:t>
            </w:r>
            <w:r w:rsidR="00D912E4">
              <w:rPr>
                <w:rStyle w:val="Style1Char"/>
              </w:rPr>
              <w:t>STAT</w:t>
            </w:r>
            <w:r w:rsidR="009C69AB">
              <w:rPr>
                <w:rStyle w:val="Style1Char"/>
              </w:rPr>
              <w:t>337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3FF248F0" w:rsidR="00D7486B" w:rsidRPr="003B6DF4" w:rsidRDefault="00D7486B" w:rsidP="00D912E4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="006928C1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D912E4">
              <w:rPr>
                <w:rStyle w:val="Style1Char"/>
              </w:rPr>
              <w:t>Mathematics –S</w:t>
            </w:r>
            <w:r w:rsidR="006928C1">
              <w:rPr>
                <w:rStyle w:val="Style1Char"/>
              </w:rPr>
              <w:t>tatistics</w:t>
            </w:r>
            <w:r w:rsidR="00D912E4">
              <w:rPr>
                <w:rStyle w:val="Style1Char"/>
              </w:rPr>
              <w:t xml:space="preserve"> and Data Science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54389A4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928C1">
              <w:rPr>
                <w:rStyle w:val="Style1Char"/>
              </w:rPr>
              <w:t>Mathematics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6F299FE8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928C1">
              <w:rPr>
                <w:rStyle w:val="Style1Char"/>
              </w:rPr>
              <w:t>Science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092C9D84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928C1">
              <w:rPr>
                <w:rStyle w:val="Style1Char"/>
              </w:rPr>
              <w:t>Northern Border University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4A580015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356DEB">
              <w:rPr>
                <w:rStyle w:val="Style1Char"/>
                <w:rFonts w:asciiTheme="minorHAnsi" w:hAnsiTheme="minorHAnsi" w:cstheme="minorHAnsi"/>
              </w:rPr>
              <w:t>3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034DFF64" w:rsidR="00D7486B" w:rsidRPr="003B6DF4" w:rsidRDefault="00D7486B" w:rsidP="00356DEB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356DEB" w:rsidRPr="00356DEB">
              <w:rPr>
                <w:rStyle w:val="Style1Char"/>
              </w:rPr>
              <w:t>19/05/2024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7EA44B20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51D6F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37282463" w:rsidR="00BE3299" w:rsidRPr="00BE3299" w:rsidRDefault="006A2351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51D6F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5A418A8E" w:rsidR="00BE3299" w:rsidRPr="00BE3299" w:rsidRDefault="006A2351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51D6F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3E5317AD" w:rsidR="00BE3299" w:rsidRPr="00BE3299" w:rsidRDefault="006A2351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51D6F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2707AF12" w:rsidR="00BE3299" w:rsidRPr="00BE3299" w:rsidRDefault="006A2351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51D6F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207CC125" w:rsidR="00BE3299" w:rsidRPr="00BE3299" w:rsidRDefault="006A2351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51D6F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4557AB4C" w:rsidR="00BE3299" w:rsidRPr="00BE3299" w:rsidRDefault="006A2351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51D6F">
              <w:rPr>
                <w:noProof/>
                <w:webHidden/>
                <w:sz w:val="28"/>
                <w:szCs w:val="28"/>
              </w:rPr>
              <w:t>7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30198F04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 w:rsidR="00AD7542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="006928C1">
              <w:rPr>
                <w:rFonts w:asciiTheme="minorHAnsi" w:hAnsiTheme="minorHAnsi" w:cstheme="minorHAnsi"/>
                <w:sz w:val="28"/>
                <w:szCs w:val="28"/>
              </w:rPr>
              <w:t>3</w:t>
            </w:r>
            <w:r w:rsidR="00AD7542">
              <w:rPr>
                <w:rFonts w:asciiTheme="minorHAnsi" w:hAnsiTheme="minorHAnsi" w:cstheme="minorHAnsi"/>
                <w:sz w:val="28"/>
                <w:szCs w:val="28"/>
              </w:rPr>
              <w:t xml:space="preserve"> (2+1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6A2351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6A2351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1D1A045A" w:rsidR="00D71F88" w:rsidRPr="00D71F88" w:rsidRDefault="006A2351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12E4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39D5D67" w:rsidR="00D71F88" w:rsidRPr="00D71F88" w:rsidRDefault="006A2351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12E4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6A2351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109B38D7" w:rsidR="00D71F88" w:rsidRPr="00073DAC" w:rsidRDefault="006A2351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064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DA6ED46" w:rsidR="00D71F88" w:rsidRPr="00073DAC" w:rsidRDefault="006A2351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064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7515A13B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</w:t>
            </w:r>
            <w:r w:rsidR="00EA1EE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Level </w:t>
            </w:r>
            <w:r w:rsidR="002F02F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8</w:t>
            </w:r>
            <w:r w:rsidR="00EA1EE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/Year 4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C90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2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0DE43DED" w14:textId="135DCF2D" w:rsidR="00D71F88" w:rsidRPr="00FB54E0" w:rsidRDefault="006E62DE" w:rsidP="00FB54E0">
            <w:pPr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rtl/>
                <w:lang w:bidi="ar-EG"/>
              </w:rPr>
            </w:pPr>
            <w:r w:rsidRPr="00FB54E0"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4"/>
                <w:szCs w:val="24"/>
                <w:lang w:bidi="ar-EG"/>
              </w:rPr>
              <w:t xml:space="preserve">The course covers the following topics: Introduction, scoping and environment, object oriented programming, </w:t>
            </w:r>
            <w:proofErr w:type="spellStart"/>
            <w:r w:rsidRPr="00FB54E0"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4"/>
                <w:szCs w:val="24"/>
                <w:lang w:bidi="ar-EG"/>
              </w:rPr>
              <w:t>tidyverse</w:t>
            </w:r>
            <w:proofErr w:type="spellEnd"/>
            <w:r w:rsidRPr="00FB54E0"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4"/>
                <w:szCs w:val="24"/>
                <w:lang w:bidi="ar-EG"/>
              </w:rPr>
              <w:t>, importing and managing data (RDMS, SQL, connecting R to SQL), data wrangling, reporting and R Markdown</w:t>
            </w:r>
            <w:r w:rsidRPr="00FB54E0"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lang w:bidi="ar-EG"/>
              </w:rPr>
              <w:t>.</w:t>
            </w: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C611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42455190" w14:textId="34122775" w:rsidR="00A47B98" w:rsidRPr="00D040F7" w:rsidRDefault="0052509D" w:rsidP="00D912E4">
            <w:pP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4"/>
                <w:szCs w:val="24"/>
                <w:lang w:bidi="ar-EG"/>
              </w:rPr>
              <w:t>STAT335- Simulation Techniques</w:t>
            </w: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4718BE15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163C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65499C3" w14:textId="1D00EF36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0855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3FEFBE00" w14:textId="5704DAE9" w:rsidR="00A47B98" w:rsidRPr="000855A6" w:rsidRDefault="006E62DE" w:rsidP="000855A6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</w:pPr>
            <w:r w:rsidRPr="000855A6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To introduce students with the advanced programming tools and techniques that are useful in data analysis. </w:t>
            </w: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BB2D6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0B107A0A" w:rsidR="00B97745" w:rsidRPr="003B6DF4" w:rsidRDefault="00BB2D68" w:rsidP="00BB2D68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8"/>
                <w:szCs w:val="28"/>
              </w:rPr>
              <w:t>4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5213A9F2" w:rsidR="00B97745" w:rsidRPr="006B77E0" w:rsidRDefault="006B77E0" w:rsidP="00237363">
            <w:pPr>
              <w:spacing w:after="0"/>
              <w:jc w:val="center"/>
              <w:rPr>
                <w:rFonts w:cstheme="minorHAnsi"/>
                <w:lang w:val="fr-FR"/>
              </w:rPr>
            </w:pPr>
            <w:r>
              <w:rPr>
                <w:rFonts w:cstheme="minorHAnsi"/>
              </w:rPr>
              <w:t>100</w:t>
            </w:r>
            <w:r>
              <w:rPr>
                <w:rFonts w:cstheme="minorHAnsi"/>
                <w:lang w:val="fr-FR"/>
              </w:rPr>
              <w:t>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lastRenderedPageBreak/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69793B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562C581C" w:rsidR="008D0CEB" w:rsidRPr="003B6DF4" w:rsidRDefault="001B7057" w:rsidP="0069793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30</w:t>
            </w:r>
          </w:p>
        </w:tc>
      </w:tr>
      <w:tr w:rsidR="008D0CEB" w:rsidRPr="003B6DF4" w14:paraId="7347A519" w14:textId="77777777" w:rsidTr="0069793B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3D55A830" w:rsidR="008D0CEB" w:rsidRPr="003B6DF4" w:rsidRDefault="001B7057" w:rsidP="0069793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30</w:t>
            </w:r>
          </w:p>
        </w:tc>
      </w:tr>
      <w:tr w:rsidR="008D0CEB" w:rsidRPr="003B6DF4" w14:paraId="5AF21E18" w14:textId="77777777" w:rsidTr="0069793B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69793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69793B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69793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69793B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69793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69793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09FDC39F" w:rsidR="00AF47F7" w:rsidRPr="003B6DF4" w:rsidRDefault="001B7057" w:rsidP="0069793B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60</w:t>
            </w:r>
          </w:p>
        </w:tc>
      </w:tr>
    </w:tbl>
    <w:p w14:paraId="13BDA5AD" w14:textId="77777777" w:rsidR="00DB0E18" w:rsidRPr="00121B6E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0"/>
          <w:szCs w:val="20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A15E72" w:rsidRPr="003B6DF4" w14:paraId="2E821FBF" w14:textId="77777777" w:rsidTr="00FB6FEF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A15E72" w:rsidRPr="003B6DF4" w:rsidRDefault="00A15E72" w:rsidP="00A15E72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2ADDF9AF" w:rsidR="00A15E72" w:rsidRPr="003B6DF4" w:rsidRDefault="00356DEB" w:rsidP="00A15E72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>Identify</w:t>
            </w:r>
            <w:r w:rsidR="00A15E72">
              <w:rPr>
                <w:rFonts w:cstheme="minorHAnsi"/>
              </w:rPr>
              <w:t xml:space="preserve"> </w:t>
            </w:r>
            <w:r w:rsidR="00A15E72" w:rsidRPr="008702FE">
              <w:rPr>
                <w:rFonts w:cstheme="minorHAnsi"/>
              </w:rPr>
              <w:t xml:space="preserve">appropriate </w:t>
            </w:r>
            <w:r w:rsidR="00A15E72">
              <w:rPr>
                <w:rFonts w:cstheme="minorHAnsi"/>
              </w:rPr>
              <w:t>methods and tools for conducting data analysis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3BD57457" w14:textId="39D1AD3A" w:rsidR="00A15E72" w:rsidRPr="003B6DF4" w:rsidRDefault="00356DEB" w:rsidP="00A15E72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>K3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34A5231F" w14:textId="77777777" w:rsidR="00A15E72" w:rsidRPr="00DB17ED" w:rsidRDefault="00A15E72" w:rsidP="00A15E72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lass/Group discussion</w:t>
            </w:r>
          </w:p>
          <w:p w14:paraId="3E4126E4" w14:textId="77777777" w:rsidR="00A15E72" w:rsidRPr="001533A9" w:rsidRDefault="00A15E72" w:rsidP="00A15E72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irect instruction</w:t>
            </w:r>
          </w:p>
          <w:p w14:paraId="06DCF145" w14:textId="647DCF5E" w:rsidR="00A15E72" w:rsidRPr="006B77E0" w:rsidRDefault="00A15E72" w:rsidP="00A15E72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6B77E0">
              <w:rPr>
                <w:rFonts w:cstheme="minorHAnsi"/>
              </w:rPr>
              <w:t>Self-learning</w:t>
            </w:r>
            <w:r w:rsidRPr="00DB17ED">
              <w:rPr>
                <w:rFonts w:cstheme="minorHAnsi"/>
              </w:rPr>
              <w:t xml:space="preserve"> 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1A200F3" w14:textId="77777777" w:rsidR="00A15E72" w:rsidRDefault="00A15E72" w:rsidP="00A15E72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Written exam (Essay)</w:t>
            </w:r>
          </w:p>
          <w:p w14:paraId="6520985D" w14:textId="2F0B2805" w:rsidR="00A15E72" w:rsidRPr="006B77E0" w:rsidRDefault="00A15E72" w:rsidP="00A15E72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>
              <w:rPr>
                <w:rFonts w:cstheme="minorHAnsi"/>
              </w:rPr>
              <w:t>Home-works</w:t>
            </w: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A54323" w:rsidRPr="003B6DF4" w14:paraId="7E4151D5" w14:textId="77777777" w:rsidTr="00FB6FEF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A54323" w:rsidRPr="003B6DF4" w:rsidRDefault="00A54323" w:rsidP="00A5432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06BCC54" w:rsidR="00A54323" w:rsidRPr="003B6DF4" w:rsidRDefault="00356DEB" w:rsidP="00A54323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>Use technology to process and model data</w:t>
            </w:r>
            <w:r w:rsidR="00A54323">
              <w:rPr>
                <w:rFonts w:cstheme="minorHAnsi"/>
              </w:rPr>
              <w:t>.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3227731C" w14:textId="0E3747FC" w:rsidR="00A54323" w:rsidRPr="003B6DF4" w:rsidRDefault="00356DEB" w:rsidP="00A54323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3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870F2C" w14:textId="77777777" w:rsidR="00A54323" w:rsidRPr="00F7355F" w:rsidRDefault="00A54323" w:rsidP="00A54323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F7355F">
              <w:rPr>
                <w:rFonts w:ascii="Arial" w:eastAsia="Arial" w:hAnsi="Arial" w:cs="Arial"/>
                <w:sz w:val="20"/>
                <w:szCs w:val="20"/>
              </w:rPr>
              <w:t>Problem-based learning</w:t>
            </w:r>
          </w:p>
          <w:p w14:paraId="2F5DE3ED" w14:textId="77777777" w:rsidR="00A54323" w:rsidRPr="00F7355F" w:rsidRDefault="00A54323" w:rsidP="00A54323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F7355F">
              <w:rPr>
                <w:rFonts w:ascii="Arial" w:eastAsia="Arial" w:hAnsi="Arial" w:cs="Arial"/>
                <w:sz w:val="20"/>
                <w:szCs w:val="20"/>
              </w:rPr>
              <w:t>Collaborative learning</w:t>
            </w:r>
          </w:p>
          <w:p w14:paraId="2E77CBBF" w14:textId="3FFDC5E0" w:rsidR="00A54323" w:rsidRPr="006B77E0" w:rsidRDefault="00A54323" w:rsidP="00A54323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F7355F">
              <w:rPr>
                <w:rFonts w:ascii="Arial" w:eastAsia="Arial" w:hAnsi="Arial" w:cs="Arial"/>
                <w:sz w:val="20"/>
                <w:szCs w:val="20"/>
              </w:rPr>
              <w:t>Self-learning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EBE83EB" w14:textId="0B95B742" w:rsidR="00F03DDF" w:rsidRPr="00356DEB" w:rsidRDefault="00F03DDF" w:rsidP="00A54323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DB17ED">
              <w:rPr>
                <w:rFonts w:cstheme="minorHAnsi"/>
              </w:rPr>
              <w:t>Written exam (Essay)</w:t>
            </w:r>
          </w:p>
          <w:p w14:paraId="19822D4F" w14:textId="77777777" w:rsidR="00356DEB" w:rsidRPr="004F493B" w:rsidRDefault="00356DEB" w:rsidP="00356DEB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4F493B">
              <w:rPr>
                <w:rFonts w:ascii="Arial" w:eastAsia="Arial" w:hAnsi="Arial" w:cs="Arial"/>
                <w:sz w:val="20"/>
                <w:szCs w:val="20"/>
              </w:rPr>
              <w:t>Laboratory exams</w:t>
            </w:r>
          </w:p>
          <w:p w14:paraId="741CC949" w14:textId="1DCFFA35" w:rsidR="00A54323" w:rsidRPr="00ED5B14" w:rsidRDefault="00A54323" w:rsidP="00A54323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ED5B14">
              <w:rPr>
                <w:rFonts w:ascii="Arial" w:eastAsia="Arial" w:hAnsi="Arial" w:cs="Arial"/>
                <w:sz w:val="20"/>
                <w:szCs w:val="20"/>
              </w:rPr>
              <w:t>Home-works</w:t>
            </w:r>
          </w:p>
          <w:p w14:paraId="44D0184E" w14:textId="0F62EB89" w:rsidR="00A54323" w:rsidRPr="006B77E0" w:rsidRDefault="00A54323" w:rsidP="00A54323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ED5B14">
              <w:rPr>
                <w:rFonts w:ascii="Arial" w:eastAsia="Arial" w:hAnsi="Arial" w:cs="Arial"/>
                <w:sz w:val="20"/>
                <w:szCs w:val="20"/>
              </w:rPr>
              <w:t>Reports</w:t>
            </w:r>
          </w:p>
        </w:tc>
      </w:tr>
      <w:tr w:rsidR="00DF2E05" w:rsidRPr="003B6DF4" w14:paraId="22769A13" w14:textId="77777777" w:rsidTr="00FB6FEF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DF2E05" w:rsidRPr="003B6DF4" w:rsidRDefault="00DF2E05" w:rsidP="00DF2E05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64D40FCE" w:rsidR="00DF2E05" w:rsidRPr="00356DEB" w:rsidRDefault="00356DEB" w:rsidP="00DF2E05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356DEB">
              <w:rPr>
                <w:rFonts w:cstheme="minorHAnsi"/>
                <w:sz w:val="24"/>
                <w:szCs w:val="24"/>
              </w:rPr>
              <w:t>Use technology for proper</w:t>
            </w:r>
            <w:r>
              <w:rPr>
                <w:rFonts w:cstheme="minorHAnsi"/>
                <w:sz w:val="24"/>
                <w:szCs w:val="24"/>
              </w:rPr>
              <w:t xml:space="preserve"> analysis,</w:t>
            </w:r>
            <w:r w:rsidRPr="00356DEB">
              <w:rPr>
                <w:rFonts w:cstheme="minorHAnsi"/>
                <w:sz w:val="24"/>
                <w:szCs w:val="24"/>
              </w:rPr>
              <w:t xml:space="preserve"> presentation and communication of the results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218E08BB" w14:textId="6DBC9796" w:rsidR="00DF2E05" w:rsidRPr="003B6DF4" w:rsidRDefault="00356DEB" w:rsidP="00DF2E05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S4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7D44445F" w14:textId="77777777" w:rsidR="00DF2E05" w:rsidRPr="004F493B" w:rsidRDefault="00DF2E05" w:rsidP="00DF2E05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4F493B">
              <w:rPr>
                <w:rFonts w:ascii="Arial" w:eastAsia="Arial" w:hAnsi="Arial" w:cs="Arial"/>
                <w:sz w:val="20"/>
                <w:szCs w:val="20"/>
              </w:rPr>
              <w:t>Lab-based learning</w:t>
            </w:r>
          </w:p>
          <w:p w14:paraId="3EFFF283" w14:textId="77777777" w:rsidR="00DF2E05" w:rsidRPr="004F493B" w:rsidRDefault="00DF2E05" w:rsidP="00DF2E05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4F493B">
              <w:rPr>
                <w:rFonts w:ascii="Arial" w:eastAsia="Arial" w:hAnsi="Arial" w:cs="Arial"/>
                <w:sz w:val="20"/>
                <w:szCs w:val="20"/>
              </w:rPr>
              <w:t>Collaborative learning</w:t>
            </w:r>
          </w:p>
          <w:p w14:paraId="60F1AE98" w14:textId="7C076B1F" w:rsidR="00DF2E05" w:rsidRPr="0078205C" w:rsidRDefault="00DF2E05" w:rsidP="00DF2E05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4F493B">
              <w:rPr>
                <w:rFonts w:ascii="Arial" w:eastAsia="Arial" w:hAnsi="Arial" w:cs="Arial"/>
                <w:sz w:val="20"/>
                <w:szCs w:val="20"/>
              </w:rPr>
              <w:t>Self-learning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D7ED615" w14:textId="77777777" w:rsidR="00DF2E05" w:rsidRPr="004F493B" w:rsidRDefault="00DF2E05" w:rsidP="00DF2E05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4F493B">
              <w:rPr>
                <w:rFonts w:ascii="Arial" w:eastAsia="Arial" w:hAnsi="Arial" w:cs="Arial"/>
                <w:sz w:val="20"/>
                <w:szCs w:val="20"/>
              </w:rPr>
              <w:t>Laboratory exams</w:t>
            </w:r>
          </w:p>
          <w:p w14:paraId="32C3F40E" w14:textId="45E7B5E6" w:rsidR="00DF2E05" w:rsidRPr="006E62DE" w:rsidRDefault="00DF2E05" w:rsidP="00DF2E05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4F493B">
              <w:rPr>
                <w:rFonts w:ascii="Arial" w:eastAsia="Arial" w:hAnsi="Arial" w:cs="Arial"/>
                <w:sz w:val="20"/>
                <w:szCs w:val="20"/>
              </w:rPr>
              <w:t>Projects</w:t>
            </w: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885DAA" w:rsidRPr="003B6DF4" w14:paraId="631410A3" w14:textId="77777777" w:rsidTr="006C30DD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885DAA" w:rsidRPr="003B6DF4" w:rsidRDefault="00885DAA" w:rsidP="00885DAA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5C4F778C" w:rsidR="00885DAA" w:rsidRPr="003B6DF4" w:rsidRDefault="00263C5D" w:rsidP="00263C5D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 xml:space="preserve">Manage data analysis task with responsibility  and high professional standard 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5BD06249" w14:textId="1013C27E" w:rsidR="00885DAA" w:rsidRPr="003B6DF4" w:rsidRDefault="00885DAA" w:rsidP="00885DAA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V</w:t>
            </w:r>
            <w:r w:rsidR="00263C5D">
              <w:rPr>
                <w:rFonts w:ascii="DIN NEXT™ ARABIC REGULAR" w:hAnsi="DIN NEXT™ ARABIC REGULAR" w:cs="DIN NEXT™ ARABIC REGULAR"/>
                <w:sz w:val="20"/>
                <w:szCs w:val="20"/>
              </w:rPr>
              <w:t>2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2EFEC041" w14:textId="77777777" w:rsidR="00885DAA" w:rsidRPr="00DB17ED" w:rsidRDefault="00885DAA" w:rsidP="00885DAA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lass/Group discussion</w:t>
            </w:r>
          </w:p>
          <w:p w14:paraId="7E223E20" w14:textId="77777777" w:rsidR="00885DAA" w:rsidRDefault="00885DAA" w:rsidP="00885DAA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ollaborative learning</w:t>
            </w:r>
          </w:p>
          <w:p w14:paraId="64578434" w14:textId="02B63A87" w:rsidR="00885DAA" w:rsidRPr="006B77E0" w:rsidRDefault="00885DAA" w:rsidP="00885DAA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 w:rsidRPr="006B77E0">
              <w:rPr>
                <w:rFonts w:cstheme="minorHAnsi"/>
              </w:rPr>
              <w:t>Self-learning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4B05AC55" w14:textId="77777777" w:rsidR="00885DAA" w:rsidRDefault="00885DAA" w:rsidP="00885DAA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iscussion</w:t>
            </w:r>
          </w:p>
          <w:p w14:paraId="59ED7CB3" w14:textId="77777777" w:rsidR="00885DAA" w:rsidRPr="00356DEB" w:rsidRDefault="0041326F" w:rsidP="00885DAA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eports</w:t>
            </w:r>
          </w:p>
          <w:p w14:paraId="0C779822" w14:textId="7DC251C2" w:rsidR="00356DEB" w:rsidRPr="00317879" w:rsidRDefault="00356DEB" w:rsidP="00885DAA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 w:rsidRPr="006E62DE">
              <w:rPr>
                <w:rFonts w:cstheme="minorHAnsi"/>
              </w:rPr>
              <w:t>Projects</w:t>
            </w: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6E62DE" w:rsidRPr="003B6DF4" w14:paraId="26CF14F5" w14:textId="77777777" w:rsidTr="00E6074E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E62DE" w:rsidRPr="003B6DF4" w:rsidRDefault="006E62DE" w:rsidP="006E62DE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592F8FD5" w:rsidR="006E62DE" w:rsidRPr="00317879" w:rsidRDefault="006E62DE" w:rsidP="006E62DE">
            <w:pPr>
              <w:spacing w:after="0"/>
              <w:jc w:val="lowKashida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lang w:bidi="ar-EG"/>
              </w:rPr>
              <w:t>Introduction and scoping and environment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6CCC8367" w:rsidR="006E62DE" w:rsidRPr="00317879" w:rsidRDefault="00D7603C" w:rsidP="00E6074E">
            <w:pPr>
              <w:spacing w:after="0"/>
              <w:jc w:val="center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>
              <w:t>10</w:t>
            </w:r>
          </w:p>
        </w:tc>
      </w:tr>
      <w:tr w:rsidR="006E62DE" w:rsidRPr="003B6DF4" w14:paraId="4A4F5EB2" w14:textId="77777777" w:rsidTr="00E6074E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7163D30B" w14:textId="4AE01F1F" w:rsidR="006E62DE" w:rsidRPr="003B6DF4" w:rsidRDefault="006E62DE" w:rsidP="006E62DE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1DA4373F" w14:textId="08F30F3A" w:rsidR="006E62DE" w:rsidRPr="00317879" w:rsidRDefault="006E62DE" w:rsidP="006E62DE">
            <w:pPr>
              <w:spacing w:after="0"/>
              <w:jc w:val="lowKashida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lang w:bidi="ar-EG"/>
              </w:rPr>
              <w:t>O</w:t>
            </w:r>
            <w:r w:rsidRPr="00FA6958">
              <w:rPr>
                <w:rFonts w:cstheme="minorHAnsi"/>
                <w:color w:val="525252" w:themeColor="accent3" w:themeShade="80"/>
                <w:lang w:bidi="ar-EG"/>
              </w:rPr>
              <w:t xml:space="preserve">bject </w:t>
            </w:r>
            <w:r>
              <w:rPr>
                <w:rFonts w:cstheme="minorHAnsi"/>
                <w:color w:val="525252" w:themeColor="accent3" w:themeShade="80"/>
                <w:lang w:bidi="ar-EG"/>
              </w:rPr>
              <w:t>oriented programming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3FE8353E" w14:textId="66E156A0" w:rsidR="006E62DE" w:rsidRPr="00317879" w:rsidRDefault="00D7603C" w:rsidP="00E6074E">
            <w:pPr>
              <w:spacing w:after="0"/>
              <w:jc w:val="center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>
              <w:t>10</w:t>
            </w:r>
          </w:p>
        </w:tc>
      </w:tr>
      <w:tr w:rsidR="006E62DE" w:rsidRPr="003B6DF4" w14:paraId="01239ACA" w14:textId="77777777" w:rsidTr="00E6074E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EEFAE5E" w:rsidR="006E62DE" w:rsidRPr="003B6DF4" w:rsidRDefault="006E62DE" w:rsidP="006E62DE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3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3D1A4D8A" w:rsidR="006E62DE" w:rsidRPr="00317879" w:rsidRDefault="006E62DE" w:rsidP="006E62DE">
            <w:pPr>
              <w:spacing w:after="0"/>
              <w:jc w:val="lowKashida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proofErr w:type="spellStart"/>
            <w:r>
              <w:rPr>
                <w:rFonts w:cstheme="minorHAnsi"/>
                <w:color w:val="525252" w:themeColor="accent3" w:themeShade="80"/>
                <w:lang w:bidi="ar-EG"/>
              </w:rPr>
              <w:t>Tidyverse</w:t>
            </w:r>
            <w:proofErr w:type="spellEnd"/>
            <w:r>
              <w:rPr>
                <w:rFonts w:cstheme="minorHAnsi"/>
                <w:color w:val="525252" w:themeColor="accent3" w:themeShade="80"/>
                <w:lang w:bidi="ar-EG"/>
              </w:rPr>
              <w:t>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4BB483B9" w:rsidR="006E62DE" w:rsidRPr="00317879" w:rsidRDefault="00D7603C" w:rsidP="00E6074E">
            <w:pPr>
              <w:spacing w:after="0"/>
              <w:jc w:val="center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>
              <w:t>10</w:t>
            </w:r>
          </w:p>
        </w:tc>
      </w:tr>
      <w:tr w:rsidR="006E62DE" w:rsidRPr="003B6DF4" w14:paraId="39085FFF" w14:textId="77777777" w:rsidTr="00E6074E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1A0A8B9D" w14:textId="59454595" w:rsidR="006E62DE" w:rsidRPr="003B6DF4" w:rsidRDefault="006E62DE" w:rsidP="006E62DE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4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219AD77C" w14:textId="22B2CD42" w:rsidR="006E62DE" w:rsidRPr="00317879" w:rsidRDefault="006E62DE" w:rsidP="006E62DE">
            <w:pPr>
              <w:spacing w:after="0"/>
              <w:jc w:val="lowKashida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lang w:bidi="ar-EG"/>
              </w:rPr>
              <w:t>I</w:t>
            </w:r>
            <w:r w:rsidRPr="00FA6958">
              <w:rPr>
                <w:rFonts w:cstheme="minorHAnsi"/>
                <w:color w:val="525252" w:themeColor="accent3" w:themeShade="80"/>
                <w:lang w:bidi="ar-EG"/>
              </w:rPr>
              <w:t>mporting and managing data (</w:t>
            </w:r>
            <w:r>
              <w:rPr>
                <w:rFonts w:cstheme="minorHAnsi"/>
                <w:color w:val="525252" w:themeColor="accent3" w:themeShade="80"/>
                <w:lang w:bidi="ar-EG"/>
              </w:rPr>
              <w:t>RDMS, SQL, connecting R to SQL)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C497488" w14:textId="21DA5116" w:rsidR="006E62DE" w:rsidRPr="00317879" w:rsidRDefault="00D7603C" w:rsidP="00E6074E">
            <w:pPr>
              <w:spacing w:after="0"/>
              <w:jc w:val="center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>
              <w:t>10</w:t>
            </w:r>
          </w:p>
        </w:tc>
      </w:tr>
      <w:tr w:rsidR="006E62DE" w:rsidRPr="003B6DF4" w14:paraId="4024D3D2" w14:textId="77777777" w:rsidTr="00E6074E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11578445" w14:textId="661280BB" w:rsidR="006E62DE" w:rsidRPr="003B6DF4" w:rsidRDefault="006E62DE" w:rsidP="006E62DE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5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579FB3E" w14:textId="0FC75B4B" w:rsidR="006E62DE" w:rsidRPr="00317879" w:rsidRDefault="006E62DE" w:rsidP="006E62DE">
            <w:pPr>
              <w:spacing w:after="0"/>
              <w:jc w:val="lowKashida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lang w:bidi="ar-EG"/>
              </w:rPr>
              <w:t>Data wrangling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A871DC" w14:textId="2AA48021" w:rsidR="006E62DE" w:rsidRPr="00317879" w:rsidRDefault="00D7603C" w:rsidP="00E6074E">
            <w:pPr>
              <w:spacing w:after="0"/>
              <w:jc w:val="center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>
              <w:t>10</w:t>
            </w:r>
          </w:p>
        </w:tc>
      </w:tr>
      <w:tr w:rsidR="006E62DE" w:rsidRPr="003B6DF4" w14:paraId="0E33CD07" w14:textId="77777777" w:rsidTr="00E6074E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5FDF0364" w14:textId="57E1B811" w:rsidR="006E62DE" w:rsidRPr="003B6DF4" w:rsidRDefault="006E62DE" w:rsidP="006E62DE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6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099206F2" w14:textId="7030AFE4" w:rsidR="006E62DE" w:rsidRPr="00317879" w:rsidRDefault="006E62DE" w:rsidP="006E62DE">
            <w:pPr>
              <w:spacing w:after="0"/>
              <w:jc w:val="lowKashida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lang w:bidi="ar-EG"/>
              </w:rPr>
              <w:t>R</w:t>
            </w:r>
            <w:r w:rsidRPr="00FA6958">
              <w:rPr>
                <w:rFonts w:cstheme="minorHAnsi"/>
                <w:color w:val="525252" w:themeColor="accent3" w:themeShade="80"/>
                <w:lang w:bidi="ar-EG"/>
              </w:rPr>
              <w:t>eporting and R Markdown</w:t>
            </w:r>
            <w:r>
              <w:rPr>
                <w:rFonts w:cstheme="minorHAnsi"/>
                <w:color w:val="525252" w:themeColor="accent3" w:themeShade="80"/>
                <w:lang w:bidi="ar-EG"/>
              </w:rPr>
              <w:t>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2212FCE" w14:textId="7580316C" w:rsidR="006E62DE" w:rsidRPr="00317879" w:rsidRDefault="00D7603C" w:rsidP="00E6074E">
            <w:pPr>
              <w:spacing w:after="0"/>
              <w:jc w:val="center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>
              <w:t>10</w:t>
            </w: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49AAAE44" w:rsidR="00652624" w:rsidRPr="003B6DF4" w:rsidRDefault="00D7603C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60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5EC860F0" w:rsidR="00E434B1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641"/>
        <w:gridCol w:w="1694"/>
        <w:gridCol w:w="2631"/>
      </w:tblGrid>
      <w:tr w:rsidR="00B72AFA" w:rsidRPr="003B6DF4" w14:paraId="6FEBE5D3" w14:textId="77777777" w:rsidTr="00DE5971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167A5EE3" w14:textId="77777777" w:rsidR="00B72AFA" w:rsidRPr="003B6DF4" w:rsidRDefault="00B72AFA" w:rsidP="00DE5971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627" w:type="dxa"/>
            <w:shd w:val="clear" w:color="auto" w:fill="4C3D8E"/>
            <w:vAlign w:val="center"/>
          </w:tcPr>
          <w:p w14:paraId="6F96E5F5" w14:textId="77777777" w:rsidR="00B72AFA" w:rsidRPr="003B6DF4" w:rsidRDefault="00B72AFA" w:rsidP="00DE5971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Activities * </w:t>
            </w:r>
          </w:p>
        </w:tc>
        <w:tc>
          <w:tcPr>
            <w:tcW w:w="1680" w:type="dxa"/>
            <w:shd w:val="clear" w:color="auto" w:fill="4C3D8E"/>
            <w:vAlign w:val="center"/>
          </w:tcPr>
          <w:p w14:paraId="0B00CA63" w14:textId="77777777" w:rsidR="00B72AFA" w:rsidRPr="003B6DF4" w:rsidRDefault="00B72AFA" w:rsidP="00DE5971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ssessment timing</w:t>
            </w:r>
          </w:p>
          <w:p w14:paraId="3860FE79" w14:textId="77777777" w:rsidR="00B72AFA" w:rsidRPr="003B6DF4" w:rsidRDefault="00B72AFA" w:rsidP="00DE5971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 week no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7C0F3EDF" w14:textId="77777777" w:rsidR="00B72AFA" w:rsidRPr="003B6DF4" w:rsidRDefault="00B72AFA" w:rsidP="00DE5971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B72AFA" w:rsidRPr="003B6DF4" w14:paraId="378BD675" w14:textId="77777777" w:rsidTr="00DE597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47DCB062" w14:textId="77777777" w:rsidR="00B72AFA" w:rsidRPr="00067A97" w:rsidRDefault="00B72AFA" w:rsidP="00DE5971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627" w:type="dxa"/>
            <w:shd w:val="clear" w:color="auto" w:fill="F2F2F2" w:themeFill="background1" w:themeFillShade="F2"/>
          </w:tcPr>
          <w:p w14:paraId="78678C9E" w14:textId="77777777" w:rsidR="00B72AFA" w:rsidRPr="00067A97" w:rsidRDefault="00B72AFA" w:rsidP="00DE5971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idterm exam</w:t>
            </w:r>
          </w:p>
        </w:tc>
        <w:tc>
          <w:tcPr>
            <w:tcW w:w="1680" w:type="dxa"/>
            <w:shd w:val="clear" w:color="auto" w:fill="F2F2F2" w:themeFill="background1" w:themeFillShade="F2"/>
            <w:vAlign w:val="center"/>
          </w:tcPr>
          <w:p w14:paraId="378A949E" w14:textId="77777777" w:rsidR="00B72AFA" w:rsidRPr="00067A97" w:rsidRDefault="00B72AFA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-9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5A7437C1" w14:textId="77777777" w:rsidR="00B72AFA" w:rsidRPr="00067A97" w:rsidRDefault="00B72AFA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0</w:t>
            </w:r>
          </w:p>
        </w:tc>
      </w:tr>
      <w:tr w:rsidR="00B72AFA" w:rsidRPr="003B6DF4" w14:paraId="2FF0A8EA" w14:textId="77777777" w:rsidTr="00DE597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0AAF1D33" w14:textId="77777777" w:rsidR="00B72AFA" w:rsidRPr="00067A97" w:rsidRDefault="00B72AFA" w:rsidP="00DE5971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627" w:type="dxa"/>
            <w:shd w:val="clear" w:color="auto" w:fill="D9D9D9" w:themeFill="background1" w:themeFillShade="D9"/>
          </w:tcPr>
          <w:p w14:paraId="7AFFE712" w14:textId="77777777" w:rsidR="00B72AFA" w:rsidRPr="00067A97" w:rsidRDefault="00B72AFA" w:rsidP="00DE5971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Home-works</w:t>
            </w:r>
          </w:p>
        </w:tc>
        <w:tc>
          <w:tcPr>
            <w:tcW w:w="1680" w:type="dxa"/>
            <w:shd w:val="clear" w:color="auto" w:fill="D9D9D9" w:themeFill="background1" w:themeFillShade="D9"/>
            <w:vAlign w:val="center"/>
          </w:tcPr>
          <w:p w14:paraId="46508A8F" w14:textId="77777777" w:rsidR="00B72AFA" w:rsidRPr="00067A97" w:rsidRDefault="00B72AFA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cross the term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1AE074E1" w14:textId="77777777" w:rsidR="00B72AFA" w:rsidRPr="00067A97" w:rsidRDefault="00B72AFA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B72AFA" w:rsidRPr="003B6DF4" w14:paraId="37A293D5" w14:textId="77777777" w:rsidTr="00DE597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3E8CF64B" w14:textId="77777777" w:rsidR="00B72AFA" w:rsidRPr="00067A97" w:rsidRDefault="00B72AFA" w:rsidP="00DE5971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627" w:type="dxa"/>
            <w:shd w:val="clear" w:color="auto" w:fill="F2F2F2" w:themeFill="background1" w:themeFillShade="F2"/>
          </w:tcPr>
          <w:p w14:paraId="40D17A8E" w14:textId="77777777" w:rsidR="00B72AFA" w:rsidRPr="00067A97" w:rsidRDefault="00B72AFA" w:rsidP="00DE5971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eports</w:t>
            </w:r>
          </w:p>
        </w:tc>
        <w:tc>
          <w:tcPr>
            <w:tcW w:w="1680" w:type="dxa"/>
            <w:shd w:val="clear" w:color="auto" w:fill="F2F2F2" w:themeFill="background1" w:themeFillShade="F2"/>
            <w:vAlign w:val="center"/>
          </w:tcPr>
          <w:p w14:paraId="3F577539" w14:textId="77777777" w:rsidR="00B72AFA" w:rsidRPr="00067A97" w:rsidRDefault="00B72AFA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cross the term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1938EB2B" w14:textId="77777777" w:rsidR="00B72AFA" w:rsidRPr="00067A97" w:rsidRDefault="00B72AFA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B72AFA" w:rsidRPr="003B6DF4" w14:paraId="2BF9F3E5" w14:textId="77777777" w:rsidTr="00DE597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30E2998" w14:textId="77777777" w:rsidR="00B72AFA" w:rsidRPr="00067A97" w:rsidRDefault="00B72AFA" w:rsidP="00DE5971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4.</w:t>
            </w:r>
          </w:p>
        </w:tc>
        <w:tc>
          <w:tcPr>
            <w:tcW w:w="4627" w:type="dxa"/>
            <w:shd w:val="clear" w:color="auto" w:fill="D9D9D9" w:themeFill="background1" w:themeFillShade="D9"/>
          </w:tcPr>
          <w:p w14:paraId="015E968C" w14:textId="77777777" w:rsidR="00B72AFA" w:rsidRPr="00067A97" w:rsidRDefault="00B72AFA" w:rsidP="00DE5971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oject</w:t>
            </w:r>
          </w:p>
        </w:tc>
        <w:tc>
          <w:tcPr>
            <w:tcW w:w="1680" w:type="dxa"/>
            <w:shd w:val="clear" w:color="auto" w:fill="D9D9D9" w:themeFill="background1" w:themeFillShade="D9"/>
            <w:vAlign w:val="center"/>
          </w:tcPr>
          <w:p w14:paraId="24C222BF" w14:textId="77777777" w:rsidR="00B72AFA" w:rsidRPr="00067A97" w:rsidRDefault="00B72AFA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cross the term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46BBC178" w14:textId="77777777" w:rsidR="00B72AFA" w:rsidRPr="00067A97" w:rsidRDefault="00B72AFA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B72AFA" w:rsidRPr="003B6DF4" w14:paraId="1F576E21" w14:textId="77777777" w:rsidTr="00DE597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auto"/>
            <w:vAlign w:val="center"/>
          </w:tcPr>
          <w:p w14:paraId="2F0E6B83" w14:textId="77777777" w:rsidR="00B72AFA" w:rsidRPr="00EC4660" w:rsidRDefault="00B72AFA" w:rsidP="00DE5971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EC4660"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5.</w:t>
            </w:r>
          </w:p>
        </w:tc>
        <w:tc>
          <w:tcPr>
            <w:tcW w:w="4627" w:type="dxa"/>
            <w:shd w:val="clear" w:color="auto" w:fill="auto"/>
          </w:tcPr>
          <w:p w14:paraId="573F59D4" w14:textId="77777777" w:rsidR="00B72AFA" w:rsidRPr="00EC4660" w:rsidRDefault="00B72AFA" w:rsidP="00DE5971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Final practical exam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346600AB" w14:textId="77777777" w:rsidR="00B72AFA" w:rsidRPr="00EC4660" w:rsidRDefault="00B72AFA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6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4834741E" w14:textId="77777777" w:rsidR="00B72AFA" w:rsidRPr="00EC4660" w:rsidRDefault="00B72AFA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</w:tr>
      <w:tr w:rsidR="00B72AFA" w:rsidRPr="003B6DF4" w14:paraId="1D131928" w14:textId="77777777" w:rsidTr="00DE597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828A98C" w14:textId="77777777" w:rsidR="00B72AFA" w:rsidRPr="00067A97" w:rsidRDefault="00B72AFA" w:rsidP="00DE5971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6.</w:t>
            </w:r>
          </w:p>
        </w:tc>
        <w:tc>
          <w:tcPr>
            <w:tcW w:w="4627" w:type="dxa"/>
            <w:shd w:val="clear" w:color="auto" w:fill="D9D9D9" w:themeFill="background1" w:themeFillShade="D9"/>
          </w:tcPr>
          <w:p w14:paraId="4AFD5D97" w14:textId="77777777" w:rsidR="00B72AFA" w:rsidRPr="00067A97" w:rsidRDefault="00B72AFA" w:rsidP="00DE5971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Final written exam </w:t>
            </w:r>
          </w:p>
        </w:tc>
        <w:tc>
          <w:tcPr>
            <w:tcW w:w="1680" w:type="dxa"/>
            <w:shd w:val="clear" w:color="auto" w:fill="D9D9D9" w:themeFill="background1" w:themeFillShade="D9"/>
            <w:vAlign w:val="center"/>
          </w:tcPr>
          <w:p w14:paraId="74FC3BE6" w14:textId="77777777" w:rsidR="00B72AFA" w:rsidRPr="00067A97" w:rsidRDefault="00B72AFA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7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0B92E2CA" w14:textId="77777777" w:rsidR="00B72AFA" w:rsidRPr="00067A97" w:rsidRDefault="00B72AFA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317879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317879" w:rsidRPr="003B6DF4" w:rsidRDefault="00317879" w:rsidP="00317879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3268B432" w:rsidR="00317879" w:rsidRPr="003B6DF4" w:rsidRDefault="001163B1" w:rsidP="00317879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1163B1">
              <w:rPr>
                <w:rFonts w:cstheme="minorHAnsi"/>
                <w:lang w:val="fr-FR"/>
              </w:rPr>
              <w:t xml:space="preserve">Philippe J. S. De Brouwer (2021). </w:t>
            </w:r>
            <w:r w:rsidRPr="00FA6958">
              <w:rPr>
                <w:rFonts w:cstheme="minorHAnsi"/>
              </w:rPr>
              <w:t>The big R book from data science to learning machines and big data</w:t>
            </w:r>
            <w:r>
              <w:rPr>
                <w:rFonts w:cstheme="minorHAnsi"/>
              </w:rPr>
              <w:t>. John Wiley</w:t>
            </w:r>
          </w:p>
        </w:tc>
      </w:tr>
      <w:tr w:rsidR="00317879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317879" w:rsidRPr="003B6DF4" w:rsidRDefault="00317879" w:rsidP="00317879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3C4ECB0C" w:rsidR="00317879" w:rsidRPr="003B6DF4" w:rsidRDefault="001163B1" w:rsidP="00317879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710A5">
              <w:rPr>
                <w:rFonts w:cstheme="minorHAnsi"/>
              </w:rPr>
              <w:t>Hadley Wickham, Mine Çetinkaya-Rundel and Garrett Grolemund</w:t>
            </w:r>
            <w:r>
              <w:rPr>
                <w:rFonts w:cstheme="minorHAnsi"/>
              </w:rPr>
              <w:t xml:space="preserve"> (2023). R for data s</w:t>
            </w:r>
            <w:r w:rsidRPr="007777D9">
              <w:rPr>
                <w:rFonts w:cstheme="minorHAnsi"/>
              </w:rPr>
              <w:t>cience</w:t>
            </w:r>
            <w:r>
              <w:rPr>
                <w:rFonts w:cstheme="minorHAnsi"/>
              </w:rPr>
              <w:t xml:space="preserve">, Second edition. </w:t>
            </w:r>
            <w:r w:rsidRPr="00CC7AAA">
              <w:rPr>
                <w:rFonts w:cstheme="minorHAnsi"/>
              </w:rPr>
              <w:t>O’Reilly</w:t>
            </w: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2C03B1F1" w:rsidR="006D50F4" w:rsidRPr="003B6DF4" w:rsidRDefault="001163B1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A044A">
              <w:rPr>
                <w:rFonts w:cstheme="minorHAnsi"/>
              </w:rPr>
              <w:t>Wes McKinney</w:t>
            </w:r>
            <w:r>
              <w:rPr>
                <w:rFonts w:cstheme="minorHAnsi"/>
              </w:rPr>
              <w:t xml:space="preserve"> (2022). </w:t>
            </w:r>
            <w:r w:rsidRPr="00501172">
              <w:rPr>
                <w:rFonts w:cstheme="minorHAnsi"/>
              </w:rPr>
              <w:t>Python for Data Analysis</w:t>
            </w:r>
            <w:r>
              <w:rPr>
                <w:rFonts w:cstheme="minorHAnsi"/>
              </w:rPr>
              <w:t xml:space="preserve">, Third edition. </w:t>
            </w:r>
            <w:r w:rsidRPr="00CC7AAA">
              <w:rPr>
                <w:rFonts w:cstheme="minorHAnsi"/>
              </w:rPr>
              <w:t>O’Reilly</w:t>
            </w:r>
          </w:p>
        </w:tc>
      </w:tr>
    </w:tbl>
    <w:p w14:paraId="620EDBB7" w14:textId="2FB041BB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7" w:name="_Ref115691991"/>
    </w:p>
    <w:p w14:paraId="17D67B80" w14:textId="360223B2" w:rsidR="00A97D0F" w:rsidRDefault="00A97D0F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</w:p>
    <w:p w14:paraId="0B20424D" w14:textId="34A0119E" w:rsidR="00A97D0F" w:rsidRDefault="00A97D0F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</w:p>
    <w:p w14:paraId="7BD09870" w14:textId="73707B7C" w:rsidR="00A97D0F" w:rsidRDefault="00A97D0F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</w:p>
    <w:p w14:paraId="3D3E277A" w14:textId="5EAC261C" w:rsidR="00A97D0F" w:rsidRDefault="00A97D0F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</w:p>
    <w:p w14:paraId="0D3EF8A9" w14:textId="77777777" w:rsidR="00A97D0F" w:rsidRDefault="00A97D0F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lastRenderedPageBreak/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317879" w:rsidRPr="003B6DF4" w14:paraId="2CC0C5BC" w14:textId="77777777" w:rsidTr="00CF134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317879" w:rsidRPr="00237363" w:rsidRDefault="00317879" w:rsidP="00317879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317879" w:rsidRPr="003B6DF4" w:rsidRDefault="00317879" w:rsidP="00317879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Classrooms, laboratories, exhibition rooms, simulation rooms,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57C313F1" w:rsidR="00317879" w:rsidRPr="003B6DF4" w:rsidRDefault="00317879" w:rsidP="00317879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</w:rPr>
              <w:t>Classrooms, laboratories</w:t>
            </w:r>
          </w:p>
        </w:tc>
      </w:tr>
      <w:tr w:rsidR="00317879" w:rsidRPr="003B6DF4" w14:paraId="0D6CBC31" w14:textId="77777777" w:rsidTr="00CF134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317879" w:rsidRPr="00237363" w:rsidRDefault="00317879" w:rsidP="00317879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Technology equipment</w:t>
            </w:r>
          </w:p>
          <w:p w14:paraId="7A9E4573" w14:textId="4A186E60" w:rsidR="00317879" w:rsidRPr="003B6DF4" w:rsidRDefault="00317879" w:rsidP="00317879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71E0F038" w:rsidR="00317879" w:rsidRPr="003B6DF4" w:rsidRDefault="00317879" w:rsidP="00317879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</w:rPr>
              <w:t>Projector, smart board, software</w:t>
            </w:r>
          </w:p>
        </w:tc>
      </w:tr>
      <w:tr w:rsidR="00317879" w:rsidRPr="003B6DF4" w14:paraId="0F235CE3" w14:textId="77777777" w:rsidTr="00CF134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317879" w:rsidRPr="00237363" w:rsidRDefault="00317879" w:rsidP="00317879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 equipment</w:t>
            </w:r>
          </w:p>
          <w:p w14:paraId="1F7C545B" w14:textId="57E2F9BE" w:rsidR="00317879" w:rsidRPr="003B6DF4" w:rsidRDefault="00317879" w:rsidP="00317879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5D6C9538" w:rsidR="00317879" w:rsidRPr="003B6DF4" w:rsidRDefault="00317879" w:rsidP="0031787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0B30E3">
              <w:rPr>
                <w:rFonts w:ascii="DIN NEXT™ ARABIC LIGHT" w:hAnsi="DIN NEXT™ ARABIC LIGHT" w:cs="DIN NEXT™ ARABIC LIGHT"/>
              </w:rPr>
              <w:t>Printer, Photocopie</w:t>
            </w:r>
            <w:r>
              <w:rPr>
                <w:rFonts w:ascii="DIN NEXT™ ARABIC LIGHT" w:hAnsi="DIN NEXT™ ARABIC LIGHT" w:cs="DIN NEXT™ ARABIC LIGHT"/>
              </w:rPr>
              <w:t>r, Papers A4</w:t>
            </w:r>
            <w:r w:rsidRPr="000B30E3">
              <w:rPr>
                <w:rFonts w:ascii="DIN NEXT™ ARABIC LIGHT" w:hAnsi="DIN NEXT™ ARABIC LIGHT" w:cs="DIN NEXT™ ARABIC LIGHT"/>
              </w:rPr>
              <w:t>, whiteboa</w:t>
            </w:r>
            <w:r>
              <w:rPr>
                <w:rFonts w:ascii="DIN NEXT™ ARABIC LIGHT" w:hAnsi="DIN NEXT™ ARABIC LIGHT" w:cs="DIN NEXT™ ARABIC LIGHT"/>
              </w:rPr>
              <w:t xml:space="preserve">rd markers of different colors, </w:t>
            </w:r>
            <w:r w:rsidRPr="000B30E3">
              <w:rPr>
                <w:rFonts w:ascii="DIN NEXT™ ARABIC LIGHT" w:hAnsi="DIN NEXT™ ARABIC LIGHT" w:cs="DIN NEXT™ ARABIC LIGHT"/>
              </w:rPr>
              <w:t>a wiper for whiteboard</w:t>
            </w:r>
            <w:r>
              <w:rPr>
                <w:rFonts w:ascii="DIN NEXT™ ARABIC LIGHT" w:hAnsi="DIN NEXT™ ARABIC LIGHT" w:cs="DIN NEXT™ ARABIC LIGHT"/>
              </w:rPr>
              <w:t>.</w:t>
            </w: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317879" w:rsidRPr="003B6DF4" w14:paraId="0E232717" w14:textId="77777777" w:rsidTr="00317879">
        <w:trPr>
          <w:trHeight w:val="100"/>
          <w:tblCellSpacing w:w="7" w:type="dxa"/>
          <w:jc w:val="center"/>
        </w:trPr>
        <w:tc>
          <w:tcPr>
            <w:tcW w:w="3732" w:type="dxa"/>
            <w:vMerge w:val="restart"/>
            <w:shd w:val="clear" w:color="auto" w:fill="F2F2F2" w:themeFill="background1" w:themeFillShade="F2"/>
            <w:vAlign w:val="center"/>
          </w:tcPr>
          <w:p w14:paraId="3B93B49E" w14:textId="250148AC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6F0B3A76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udent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1CCEA80C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ndirect</w:t>
            </w:r>
          </w:p>
        </w:tc>
      </w:tr>
      <w:tr w:rsidR="00317879" w:rsidRPr="003B6DF4" w14:paraId="2F1C0C08" w14:textId="77777777" w:rsidTr="00067A97">
        <w:trPr>
          <w:trHeight w:val="100"/>
          <w:tblCellSpacing w:w="7" w:type="dxa"/>
          <w:jc w:val="center"/>
        </w:trPr>
        <w:tc>
          <w:tcPr>
            <w:tcW w:w="3732" w:type="dxa"/>
            <w:vMerge/>
            <w:shd w:val="clear" w:color="auto" w:fill="F2F2F2" w:themeFill="background1" w:themeFillShade="F2"/>
            <w:vAlign w:val="center"/>
          </w:tcPr>
          <w:p w14:paraId="009047CA" w14:textId="77777777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3A1ED039" w14:textId="3F118C7B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aculty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4B26EB41" w14:textId="1F472666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/indirect</w:t>
            </w:r>
          </w:p>
        </w:tc>
      </w:tr>
      <w:tr w:rsidR="00317879" w:rsidRPr="003B6DF4" w14:paraId="33C379AC" w14:textId="77777777" w:rsidTr="00067A97">
        <w:trPr>
          <w:trHeight w:val="100"/>
          <w:tblCellSpacing w:w="7" w:type="dxa"/>
          <w:jc w:val="center"/>
        </w:trPr>
        <w:tc>
          <w:tcPr>
            <w:tcW w:w="3732" w:type="dxa"/>
            <w:vMerge/>
            <w:shd w:val="clear" w:color="auto" w:fill="F2F2F2" w:themeFill="background1" w:themeFillShade="F2"/>
            <w:vAlign w:val="center"/>
          </w:tcPr>
          <w:p w14:paraId="62066C91" w14:textId="77777777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B7FD277" w14:textId="0798D71F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 leade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61B9E643" w14:textId="0D817F5B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ndirect</w:t>
            </w:r>
          </w:p>
        </w:tc>
      </w:tr>
      <w:tr w:rsidR="00317879" w:rsidRPr="003B6DF4" w14:paraId="5740896B" w14:textId="77777777" w:rsidTr="00317879">
        <w:trPr>
          <w:trHeight w:val="147"/>
          <w:tblCellSpacing w:w="7" w:type="dxa"/>
          <w:jc w:val="center"/>
        </w:trPr>
        <w:tc>
          <w:tcPr>
            <w:tcW w:w="3732" w:type="dxa"/>
            <w:vMerge w:val="restart"/>
            <w:shd w:val="clear" w:color="auto" w:fill="D9D9D9" w:themeFill="background1" w:themeFillShade="D9"/>
            <w:vAlign w:val="center"/>
          </w:tcPr>
          <w:p w14:paraId="69F8029C" w14:textId="77777777" w:rsidR="00317879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60F153E5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udent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252C5135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ndirect</w:t>
            </w:r>
          </w:p>
        </w:tc>
      </w:tr>
      <w:tr w:rsidR="00317879" w:rsidRPr="003B6DF4" w14:paraId="0196B7CC" w14:textId="77777777" w:rsidTr="00067A97">
        <w:trPr>
          <w:trHeight w:val="146"/>
          <w:tblCellSpacing w:w="7" w:type="dxa"/>
          <w:jc w:val="center"/>
        </w:trPr>
        <w:tc>
          <w:tcPr>
            <w:tcW w:w="3732" w:type="dxa"/>
            <w:vMerge/>
            <w:shd w:val="clear" w:color="auto" w:fill="D9D9D9" w:themeFill="background1" w:themeFillShade="D9"/>
            <w:vAlign w:val="center"/>
          </w:tcPr>
          <w:p w14:paraId="2D7E87A0" w14:textId="77777777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6A25E315" w14:textId="30343001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aculty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4A85944A" w14:textId="5D22505B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</w:t>
            </w:r>
          </w:p>
        </w:tc>
      </w:tr>
      <w:tr w:rsidR="00317879" w:rsidRPr="003B6DF4" w14:paraId="6C30031F" w14:textId="77777777" w:rsidTr="00067A97">
        <w:trPr>
          <w:trHeight w:val="146"/>
          <w:tblCellSpacing w:w="7" w:type="dxa"/>
          <w:jc w:val="center"/>
        </w:trPr>
        <w:tc>
          <w:tcPr>
            <w:tcW w:w="3732" w:type="dxa"/>
            <w:vMerge/>
            <w:shd w:val="clear" w:color="auto" w:fill="D9D9D9" w:themeFill="background1" w:themeFillShade="D9"/>
            <w:vAlign w:val="center"/>
          </w:tcPr>
          <w:p w14:paraId="0E15C994" w14:textId="77777777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4E2FCA5" w14:textId="0871A388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 leader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43032F07" w14:textId="0A9B3E2C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</w:t>
            </w:r>
          </w:p>
        </w:tc>
      </w:tr>
      <w:tr w:rsidR="00317879" w:rsidRPr="003B6DF4" w14:paraId="2BC2B3AD" w14:textId="77777777" w:rsidTr="00067A97">
        <w:trPr>
          <w:trHeight w:val="146"/>
          <w:tblCellSpacing w:w="7" w:type="dxa"/>
          <w:jc w:val="center"/>
        </w:trPr>
        <w:tc>
          <w:tcPr>
            <w:tcW w:w="3732" w:type="dxa"/>
            <w:vMerge/>
            <w:shd w:val="clear" w:color="auto" w:fill="D9D9D9" w:themeFill="background1" w:themeFillShade="D9"/>
            <w:vAlign w:val="center"/>
          </w:tcPr>
          <w:p w14:paraId="08F4A577" w14:textId="77777777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2C7C7A9B" w14:textId="00ACE672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eer reviewer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3E7864E0" w14:textId="04114955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/indirect</w:t>
            </w:r>
          </w:p>
        </w:tc>
      </w:tr>
      <w:tr w:rsidR="00317879" w:rsidRPr="003B6DF4" w14:paraId="1644584C" w14:textId="77777777" w:rsidTr="00317879">
        <w:trPr>
          <w:trHeight w:val="150"/>
          <w:tblCellSpacing w:w="7" w:type="dxa"/>
          <w:jc w:val="center"/>
        </w:trPr>
        <w:tc>
          <w:tcPr>
            <w:tcW w:w="3732" w:type="dxa"/>
            <w:vMerge w:val="restart"/>
            <w:shd w:val="clear" w:color="auto" w:fill="F2F2F2" w:themeFill="background1" w:themeFillShade="F2"/>
            <w:vAlign w:val="center"/>
          </w:tcPr>
          <w:p w14:paraId="61E4BBB7" w14:textId="7DE1C6C5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6E7F20D0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udent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1E1AADA5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ndirect</w:t>
            </w:r>
          </w:p>
        </w:tc>
      </w:tr>
      <w:tr w:rsidR="00317879" w:rsidRPr="003B6DF4" w14:paraId="36071595" w14:textId="77777777" w:rsidTr="00067A97">
        <w:trPr>
          <w:trHeight w:val="150"/>
          <w:tblCellSpacing w:w="7" w:type="dxa"/>
          <w:jc w:val="center"/>
        </w:trPr>
        <w:tc>
          <w:tcPr>
            <w:tcW w:w="3732" w:type="dxa"/>
            <w:vMerge/>
            <w:shd w:val="clear" w:color="auto" w:fill="F2F2F2" w:themeFill="background1" w:themeFillShade="F2"/>
            <w:vAlign w:val="center"/>
          </w:tcPr>
          <w:p w14:paraId="4278284F" w14:textId="77777777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6AF3013" w14:textId="008463F1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aculty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59D4066B" w14:textId="71FAD596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</w:t>
            </w:r>
          </w:p>
        </w:tc>
      </w:tr>
      <w:tr w:rsidR="00317879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685F5BAF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aculty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2D4D34D9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</w:t>
            </w: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4100FD" w:rsidRPr="003B6DF4" w14:paraId="00B22C97" w14:textId="77777777" w:rsidTr="001050AE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4100FD" w:rsidRPr="003B6DF4" w:rsidRDefault="004100FD" w:rsidP="004100F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OMMittee</w:t>
            </w:r>
          </w:p>
        </w:tc>
        <w:tc>
          <w:tcPr>
            <w:tcW w:w="3544" w:type="pct"/>
            <w:shd w:val="clear" w:color="auto" w:fill="F2F2F2" w:themeFill="background1" w:themeFillShade="F2"/>
          </w:tcPr>
          <w:p w14:paraId="4F1C0329" w14:textId="4CB16327" w:rsidR="004100FD" w:rsidRPr="003B6DF4" w:rsidRDefault="004100FD" w:rsidP="004100F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Mathematics Department council</w:t>
            </w:r>
          </w:p>
        </w:tc>
      </w:tr>
      <w:tr w:rsidR="004100FD" w:rsidRPr="003B6DF4" w14:paraId="22822195" w14:textId="77777777" w:rsidTr="001050AE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4100FD" w:rsidRPr="003B6DF4" w:rsidRDefault="004100FD" w:rsidP="004100F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544" w:type="pct"/>
            <w:shd w:val="clear" w:color="auto" w:fill="D9D9D9" w:themeFill="background1" w:themeFillShade="D9"/>
          </w:tcPr>
          <w:p w14:paraId="20DB9224" w14:textId="4C359F0B" w:rsidR="004100FD" w:rsidRPr="003B6DF4" w:rsidRDefault="004100FD" w:rsidP="004100F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15</w:t>
            </w:r>
            <w:r>
              <w:rPr>
                <w:rFonts w:cstheme="minorHAnsi"/>
                <w:sz w:val="24"/>
                <w:szCs w:val="24"/>
                <w:vertAlign w:val="superscript"/>
                <w:lang w:bidi="ar-EG"/>
              </w:rPr>
              <w:t>th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meeting of the academic year 1444-1445 H</w:t>
            </w:r>
          </w:p>
        </w:tc>
      </w:tr>
      <w:tr w:rsidR="004100FD" w:rsidRPr="003B6DF4" w14:paraId="25E0C5BD" w14:textId="77777777" w:rsidTr="001050AE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4100FD" w:rsidRPr="003B6DF4" w:rsidRDefault="004100FD" w:rsidP="004100F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</w:tcPr>
          <w:p w14:paraId="75E323C9" w14:textId="40233499" w:rsidR="004100FD" w:rsidRPr="003B6DF4" w:rsidRDefault="004100FD" w:rsidP="004100F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12/11/144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5</w:t>
            </w:r>
            <w:r>
              <w:rPr>
                <w:rFonts w:cstheme="minorHAnsi"/>
                <w:sz w:val="24"/>
                <w:szCs w:val="24"/>
                <w:rtl/>
                <w:lang w:bidi="ar-EG"/>
              </w:rPr>
              <w:t xml:space="preserve"> </w:t>
            </w:r>
            <w:r>
              <w:rPr>
                <w:rFonts w:cstheme="minorHAnsi"/>
                <w:sz w:val="24"/>
                <w:szCs w:val="24"/>
                <w:lang w:bidi="ar-EG"/>
              </w:rPr>
              <w:t>corresponding to 20/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0</w:t>
            </w:r>
            <w:r>
              <w:rPr>
                <w:rFonts w:cstheme="minorHAnsi"/>
                <w:sz w:val="24"/>
                <w:szCs w:val="24"/>
                <w:lang w:bidi="ar-EG"/>
              </w:rPr>
              <w:t>5/202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4</w:t>
            </w: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5A44B6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21D76" w14:textId="77777777" w:rsidR="006A2351" w:rsidRDefault="006A2351" w:rsidP="00EE490F">
      <w:pPr>
        <w:spacing w:after="0" w:line="240" w:lineRule="auto"/>
      </w:pPr>
      <w:r>
        <w:separator/>
      </w:r>
    </w:p>
  </w:endnote>
  <w:endnote w:type="continuationSeparator" w:id="0">
    <w:p w14:paraId="579DD8E1" w14:textId="77777777" w:rsidR="006A2351" w:rsidRDefault="006A2351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00000000" w:usb1="C000A04A" w:usb2="00000008" w:usb3="00000000" w:csb0="00000041" w:csb1="00000000"/>
  </w:font>
  <w:font w:name="DIN NEXT™ ARABIC LIGHT">
    <w:altName w:val="Times New Roman"/>
    <w:charset w:val="B2"/>
    <w:family w:val="swiss"/>
    <w:pitch w:val="variable"/>
    <w:sig w:usb0="00000000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DF9B4E6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F02F2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3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1CAA8" w14:textId="77777777" w:rsidR="006A2351" w:rsidRDefault="006A2351" w:rsidP="00EE490F">
      <w:pPr>
        <w:spacing w:after="0" w:line="240" w:lineRule="auto"/>
      </w:pPr>
      <w:r>
        <w:separator/>
      </w:r>
    </w:p>
  </w:footnote>
  <w:footnote w:type="continuationSeparator" w:id="0">
    <w:p w14:paraId="168EB9FF" w14:textId="77777777" w:rsidR="006A2351" w:rsidRDefault="006A2351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5415E634" w:rsidR="000263E2" w:rsidRDefault="0006651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72D314E" wp14:editId="6D6365DE">
              <wp:simplePos x="0" y="0"/>
              <wp:positionH relativeFrom="column">
                <wp:posOffset>-698144</wp:posOffset>
              </wp:positionH>
              <wp:positionV relativeFrom="paragraph">
                <wp:posOffset>-449885</wp:posOffset>
              </wp:positionV>
              <wp:extent cx="7544435" cy="10672445"/>
              <wp:effectExtent l="0" t="0" r="0" b="0"/>
              <wp:wrapNone/>
              <wp:docPr id="12666345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534359446" name="مستطيل 1"/>
                      <wps:cNvSpPr/>
                      <wps:spPr>
                        <a:xfrm>
                          <a:off x="3701491" y="190195"/>
                          <a:ext cx="972921" cy="62910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oel="http://schemas.microsoft.com/office/2019/extlst">
          <w:pict>
            <v:group w14:anchorId="0360272B" id="مجموعة 2" o:spid="_x0000_s1026" style="position:absolute;margin-left:-54.95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AAAAAAAAAgBZOEJJTQQCAAAAAAD2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20AAAAAFJnaHRs&#10;b25nAAAJsA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KrZgtix2YrYsSDYp9mE2KrYutmK2LHYp9iq&#10;INin2YTYrNmI2YfYsdmK2KkgINmE2YTZhdik2LPYs9in2Kog2KfZhNmF2LnYqtmF2K/YqSIgcGhv&#10;dG9zaG9wOkxheWVyVGV4dD0i2KrZgtix2YrYsSDYp9mE2KrYutmK2LHYp9iqINin2YTYrNmI2YfY&#10;sdmK2KkgINmE2YTZhdik2LPYs9in2Kog2KfZhNmF2LnYqtmF2K/Yq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VFAtMTAwIiBwaG90b3Nob3A6TGF5&#10;ZXJUZXh0PSJUUC0xMDAiLz4gPHJkZjpsaSBwaG90b3Nob3A6TGF5ZXJOYW1lPSJUUC0xMDAiIHBo&#10;b3Rvc2hvcDpMYXllclRleHQ9IlRQLTEwMCIvPiA8cmRmOmxpIHBob3Rvc2hvcDpMYXllck5hbWU9&#10;IjIwMjMiIHBob3Rvc2hvcDpMYXllclRleHQ9IjIwMjM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ozMzk4NWY4ZS1iOWFiLTI0NDMtODMzMS1jNzM3YWRjNjk2OGYiIHN0RXZ0OndoZW49IjIwMjMt&#10;MDUtMjVUMTA6NTg6NDg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KcafKc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c2/AX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q4MnHnyfMun9w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Hnyf&#10;Mun9wAAAAAAAAAAAAAAAAAAAAAAAAAAAAAAAAAAAAAAAAAAAAAAAAAAAAAAAAAAAAAAAAAAAAAAA&#10;AAAAAAAAAAAAAAAAAAAAAAAAAAAAAAAAAAAAAAAAAAAAAAAAAAAAAAAAAAAAAHvDVQAAAAAAAAAA&#10;AAAAAAAAAmq4Mpxp8pzbp/c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nGnynNaf3E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v&#10;jZXjT5Pm3T+4AAAAAAAAAAAAAAAAAAAAAAAAAAAAAAAAAAAAAAAAAAAAAAAAAAAAAAAAAAAAAAAA&#10;AAAAAAAAAAAAAAAAAAAAAAAAAAAAAAAAAAAAAAAAAAAAAAAAAAAAAAAAAAAAAAAAAAAAD3hqoAAA&#10;AAAAAAAAAAAAAAAATVcGTjz5PmX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U4&#10;0+U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xsr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KcafKc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26fsAAAAAAAAAAAAAAAAAAAAA&#10;AAAAAAAAAAAAAAAAAAAAAAAAAAAAAAAAAAAAAAAAAAAAAAAAAAAAAAAAAAAAAAAAAAAAAAAAAAAA&#10;AAAAAAAAAAAAAAAAAAAAAAAAAAAAAAAAAAAB7w1UAAAAAAAAAAAAAAAAAAAJquDKcafKc6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42V40+T5rT+4gAAAAAAAAAAAAAAAAAAAAAAAAAAAAAAAAAAAAAAAAAAAAAAAAAAAAAAAAAAAAAAA&#10;AAAAAAAAAAAAAAAAAAAAAAAAAAAAAAAAAAAAAAAAAAAAAAAAAAAAAAAAAAAAAAAAAAAAD3hqoAAA&#10;AAAAAAAAAAAAAAAATVcGTjz5Pm3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ddP2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58nzLp/cAAAAAAAAAAA&#10;AAAAAAAAAAAAAAAAAAAAAAAAAAAAAAAAAAAAAAAAAAAAAAAAAAAAAAAAAAAAAAAAAAAAAAAAAAAA&#10;AAAAAAAAAAAAAAAAAAAAAAAAAAAAAAAAAAAAAAAAAAAAAB7w1UAAAAAAAAAAAAAAAAAAAJquDJxp&#10;8lzb8B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58nzLp/cAAAAAAAAAAAAAAAAAAAAAAAAAAAAAAAAA&#10;AAAAAAAAAAAAAAAAAAAAAAAAAAAAAAAAAAAAAAAAAAAAAAAAAAAAAAAAAAAAAAAAAAAAAAAAAAAA&#10;AAAAAAAAAAAAAAAAAAAAAAAB7w1UAAAAAAAAAAAAAAAAAAAJquDKcafKc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efJ8y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nGnyn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KcafKc1p/cQ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bp+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puFycafJ826f3AAAAAAAAAAAAAAAAAAAA&#10;AAAAAAAAAAAAAAAAAAAAAAAAAAAAAAAAAAAAAAAAAAAAAAAAAAAAAAAAAAAAAAAAAAAAAAAAAAAA&#10;AAAAAAAAAAAAAAAAAAAAAAAAAAAAAAAAAAAAAe8NVAAAAAAAAAAAAAAAAAAACargycefJ8y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nGnynN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HnyfM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+NleNPk+bdP7gAAAAAAAAAAAAAAAAAAAAAAAAAAAAAAAAAAAAAAAAAAAAAAAAAAA&#10;AAAAAAAAAAAAAAAAAAAAAAAAAAAAAAAAAAAAAAAAAAAAAAAAAAAAAAAAAAAAAAAAAAAAAAAAAAAA&#10;AAAAAPeGqgAAAAAAAAAAAAAAAAAABNVwZOPPk+Z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TjT5T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fGyv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pxp8pzbp/cA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58nzbp+wAAAAAAAA&#10;AAAAAAAAAAAAAAAAAAAAAAAAAAAAAAAAAAAAAAAAAAAAAAAAAAAAAAAAAAAAAAAAAAAAAAAAAAAA&#10;AAAAAAAAAAAAAAAAAAAAAAAAAAAAAAAAAAAAAAAAAAAAAAAAHvDVQAAAAAAAAAAAAAAAAAAAmq4M&#10;pxp8pzr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vjZXjT5PmtP7iAAAAAAAAAAAAAAAAAAAAAAAAAAAAAAAAAAAAAAAAAAAAAAAAAAA&#10;AAAAAAAAAAAAAAAAAAAAAAAAAAAAAAAAAAAAAAAAAAAAAAAAAAAAAAAAAAAAAAAAAAAAAAAAAAAA&#10;AAAAAPeGqgAAAAAAAAAAAAAAAAAABNVwZOPPk+bdP2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10/Y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pxp8p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HnyfMun&#10;9wAAAAAAAAAAAAAAAAAAAAAAAAAAAAAAAAAAAAAAAAAAAAAAAAAAAAAAAAAAAAAAAAAAAAAAAAAA&#10;AAAAAAAAAAAAAAAAAAAAAAAAAAAAAAAAAAAAAAAAAAAAAAAAAAAAAAAAAAHvDVQAAAAAAAAAAAAA&#10;AAAAAAmq4MnGnyXNvwF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HnyfMun9wAAAAAAAAAAAAAAAAAAAA&#10;AAAAAAAAAAAAAAAAAAAAAAAAAAAAAAAAAAAAAAAAAAAAAAAAAAAAAAAAAAAAAAAAAAAAAAAAAAAA&#10;AAAAAAAAAAAAAAAAAAAAAAAAAAAAAAAAAAAAHvDVQAAAAAAAAAAAAAAAAAAAmq4Mpxp8p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58nzL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KcafKc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nGnynNun9wAAAAAAAAAAAAAAAAAAAAAAAAAAAAAAAAAAAAAAAAAAAAAAAAAAAAA&#10;AAAAAAAAAAAAAAAAAAAAAAAAAAAAAAAAAAAAAAAAAAAAAAAAAAAAAAAAAAAAAAAAAAAAAAAAAAAA&#10;AAAHvDVQAAAAAAAAAAAAAAAAAAAmq4Mpxp8pzWn9x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Nun7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nGnyn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KcafKc2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efJ8y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8+T5l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lONPlObdP7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M5PnB/5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X+hy9HF6OL0cXoAmxe7We5Nfie&#10;Cte67U99ve7YPc4XCI3H3uUnphRzMzD/AONvt9yJKUuEZ2Ppia5/VAyXp684VM1Afd/4zTY1wJmH&#10;zVWbLljooHclvw/2SJ3JX8FSe9r3769Dx/KgeVF87ST4v/zRJsTu1nuTX4ngrXuu1Pfb3u2D3OGE&#10;R+FMGopiMTgqtyQCduKtwpqFb7ni2NplDN2oasReR+06u7AkbqnoczQ9MTXCiuLqlRJU2ig+XLfh&#10;/skTy5X8HSW69++/Q8fyoHkxvN0k+L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j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+M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J2TMmbj8fek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X2FeLSaXgDwbvFuNosUN43ncOaOUGr9mjneqDDml6LuFxM&#10;f1FqOTo4X348Q7rYN5AjTcTT3Dk1xIQ6sczEXe/AOcreKE0P7u0L16i8nqHk3sHRXN4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">
                <v:imagedata r:id="rId2" o:title=""/>
              </v:shape>
              <v:rect id="مستطيل 1" o:spid="_x0000_s1028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66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D1DA0"/>
    <w:multiLevelType w:val="hybridMultilevel"/>
    <w:tmpl w:val="677683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9E65DA"/>
    <w:multiLevelType w:val="hybridMultilevel"/>
    <w:tmpl w:val="60645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0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4" w15:restartNumberingAfterBreak="0">
    <w:nsid w:val="20AE5FD9"/>
    <w:multiLevelType w:val="hybridMultilevel"/>
    <w:tmpl w:val="88CA33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3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5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385761"/>
    <w:multiLevelType w:val="hybridMultilevel"/>
    <w:tmpl w:val="7EB459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0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3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60761B"/>
    <w:multiLevelType w:val="hybridMultilevel"/>
    <w:tmpl w:val="7BCCD8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31"/>
  </w:num>
  <w:num w:numId="3">
    <w:abstractNumId w:val="38"/>
  </w:num>
  <w:num w:numId="4">
    <w:abstractNumId w:val="41"/>
  </w:num>
  <w:num w:numId="5">
    <w:abstractNumId w:val="21"/>
  </w:num>
  <w:num w:numId="6">
    <w:abstractNumId w:val="40"/>
  </w:num>
  <w:num w:numId="7">
    <w:abstractNumId w:val="20"/>
  </w:num>
  <w:num w:numId="8">
    <w:abstractNumId w:val="6"/>
  </w:num>
  <w:num w:numId="9">
    <w:abstractNumId w:val="15"/>
  </w:num>
  <w:num w:numId="10">
    <w:abstractNumId w:val="1"/>
  </w:num>
  <w:num w:numId="11">
    <w:abstractNumId w:val="12"/>
  </w:num>
  <w:num w:numId="12">
    <w:abstractNumId w:val="2"/>
  </w:num>
  <w:num w:numId="13">
    <w:abstractNumId w:val="7"/>
  </w:num>
  <w:num w:numId="14">
    <w:abstractNumId w:val="11"/>
  </w:num>
  <w:num w:numId="15">
    <w:abstractNumId w:val="30"/>
  </w:num>
  <w:num w:numId="16">
    <w:abstractNumId w:val="10"/>
  </w:num>
  <w:num w:numId="17">
    <w:abstractNumId w:val="19"/>
  </w:num>
  <w:num w:numId="18">
    <w:abstractNumId w:val="25"/>
  </w:num>
  <w:num w:numId="19">
    <w:abstractNumId w:val="35"/>
  </w:num>
  <w:num w:numId="20">
    <w:abstractNumId w:val="18"/>
  </w:num>
  <w:num w:numId="21">
    <w:abstractNumId w:val="28"/>
  </w:num>
  <w:num w:numId="22">
    <w:abstractNumId w:val="29"/>
  </w:num>
  <w:num w:numId="23">
    <w:abstractNumId w:val="39"/>
  </w:num>
  <w:num w:numId="24">
    <w:abstractNumId w:val="8"/>
  </w:num>
  <w:num w:numId="25">
    <w:abstractNumId w:val="23"/>
  </w:num>
  <w:num w:numId="26">
    <w:abstractNumId w:val="34"/>
  </w:num>
  <w:num w:numId="27">
    <w:abstractNumId w:val="16"/>
  </w:num>
  <w:num w:numId="28">
    <w:abstractNumId w:val="0"/>
  </w:num>
  <w:num w:numId="29">
    <w:abstractNumId w:val="5"/>
  </w:num>
  <w:num w:numId="30">
    <w:abstractNumId w:val="9"/>
  </w:num>
  <w:num w:numId="31">
    <w:abstractNumId w:val="33"/>
  </w:num>
  <w:num w:numId="32">
    <w:abstractNumId w:val="13"/>
  </w:num>
  <w:num w:numId="33">
    <w:abstractNumId w:val="24"/>
  </w:num>
  <w:num w:numId="34">
    <w:abstractNumId w:val="22"/>
  </w:num>
  <w:num w:numId="35">
    <w:abstractNumId w:val="17"/>
  </w:num>
  <w:num w:numId="36">
    <w:abstractNumId w:val="32"/>
  </w:num>
  <w:num w:numId="37">
    <w:abstractNumId w:val="26"/>
  </w:num>
  <w:num w:numId="38">
    <w:abstractNumId w:val="14"/>
  </w:num>
  <w:num w:numId="39">
    <w:abstractNumId w:val="3"/>
  </w:num>
  <w:num w:numId="40">
    <w:abstractNumId w:val="4"/>
  </w:num>
  <w:num w:numId="41">
    <w:abstractNumId w:val="36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55AE2"/>
    <w:rsid w:val="00060A9E"/>
    <w:rsid w:val="00061BCE"/>
    <w:rsid w:val="0006651A"/>
    <w:rsid w:val="00067A97"/>
    <w:rsid w:val="0007351D"/>
    <w:rsid w:val="00073DAC"/>
    <w:rsid w:val="00080A29"/>
    <w:rsid w:val="000855A6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0DB3"/>
    <w:rsid w:val="000E2809"/>
    <w:rsid w:val="000E36E5"/>
    <w:rsid w:val="000F105E"/>
    <w:rsid w:val="00106B6A"/>
    <w:rsid w:val="001163B1"/>
    <w:rsid w:val="001177B7"/>
    <w:rsid w:val="00121B6E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3CBB"/>
    <w:rsid w:val="00170319"/>
    <w:rsid w:val="001855D7"/>
    <w:rsid w:val="001908A4"/>
    <w:rsid w:val="001A28E1"/>
    <w:rsid w:val="001A30FC"/>
    <w:rsid w:val="001A3C17"/>
    <w:rsid w:val="001A3DDF"/>
    <w:rsid w:val="001B49D2"/>
    <w:rsid w:val="001B5836"/>
    <w:rsid w:val="001B5A00"/>
    <w:rsid w:val="001B7057"/>
    <w:rsid w:val="001C193F"/>
    <w:rsid w:val="001C7B91"/>
    <w:rsid w:val="001D13E9"/>
    <w:rsid w:val="001D1D59"/>
    <w:rsid w:val="001D2CD2"/>
    <w:rsid w:val="001D36A9"/>
    <w:rsid w:val="001D5443"/>
    <w:rsid w:val="001E3C28"/>
    <w:rsid w:val="001F1144"/>
    <w:rsid w:val="001F34EE"/>
    <w:rsid w:val="00202137"/>
    <w:rsid w:val="00203E75"/>
    <w:rsid w:val="00205192"/>
    <w:rsid w:val="00205BBB"/>
    <w:rsid w:val="00206212"/>
    <w:rsid w:val="00215895"/>
    <w:rsid w:val="002176F6"/>
    <w:rsid w:val="002206A3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3C5D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2F2"/>
    <w:rsid w:val="002F0BC0"/>
    <w:rsid w:val="003111E5"/>
    <w:rsid w:val="003150DB"/>
    <w:rsid w:val="00317879"/>
    <w:rsid w:val="00325C39"/>
    <w:rsid w:val="003401C7"/>
    <w:rsid w:val="0035012B"/>
    <w:rsid w:val="00352E47"/>
    <w:rsid w:val="00356DEB"/>
    <w:rsid w:val="00362859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2C05"/>
    <w:rsid w:val="003E48DE"/>
    <w:rsid w:val="003F00A8"/>
    <w:rsid w:val="003F01A9"/>
    <w:rsid w:val="003F0B82"/>
    <w:rsid w:val="003F3E71"/>
    <w:rsid w:val="00401F9D"/>
    <w:rsid w:val="00402ECE"/>
    <w:rsid w:val="004100FD"/>
    <w:rsid w:val="004128F8"/>
    <w:rsid w:val="004131D5"/>
    <w:rsid w:val="0041326F"/>
    <w:rsid w:val="0041561F"/>
    <w:rsid w:val="00425E24"/>
    <w:rsid w:val="004408AF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2509D"/>
    <w:rsid w:val="005306BB"/>
    <w:rsid w:val="00540242"/>
    <w:rsid w:val="00544D8B"/>
    <w:rsid w:val="00546CCA"/>
    <w:rsid w:val="005508C6"/>
    <w:rsid w:val="00551D6F"/>
    <w:rsid w:val="00553B10"/>
    <w:rsid w:val="00561601"/>
    <w:rsid w:val="005719C3"/>
    <w:rsid w:val="005766B3"/>
    <w:rsid w:val="00581D29"/>
    <w:rsid w:val="00582DA3"/>
    <w:rsid w:val="005A146D"/>
    <w:rsid w:val="005A44B6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54D7F"/>
    <w:rsid w:val="0066519A"/>
    <w:rsid w:val="00665436"/>
    <w:rsid w:val="0069056D"/>
    <w:rsid w:val="006928C1"/>
    <w:rsid w:val="00696A1F"/>
    <w:rsid w:val="006973C7"/>
    <w:rsid w:val="0069793B"/>
    <w:rsid w:val="006A2351"/>
    <w:rsid w:val="006B08C3"/>
    <w:rsid w:val="006B12D6"/>
    <w:rsid w:val="006B3CD5"/>
    <w:rsid w:val="006B77E0"/>
    <w:rsid w:val="006C0DCE"/>
    <w:rsid w:val="006C15BA"/>
    <w:rsid w:val="006C30DD"/>
    <w:rsid w:val="006C37D4"/>
    <w:rsid w:val="006D50F4"/>
    <w:rsid w:val="006E3A65"/>
    <w:rsid w:val="006E62DE"/>
    <w:rsid w:val="007065FD"/>
    <w:rsid w:val="007074DA"/>
    <w:rsid w:val="00707AB0"/>
    <w:rsid w:val="00711EE8"/>
    <w:rsid w:val="0074560E"/>
    <w:rsid w:val="007658C7"/>
    <w:rsid w:val="00772B4C"/>
    <w:rsid w:val="007740E3"/>
    <w:rsid w:val="0078205C"/>
    <w:rsid w:val="00791E07"/>
    <w:rsid w:val="007A4064"/>
    <w:rsid w:val="007A6EE0"/>
    <w:rsid w:val="007E1F1C"/>
    <w:rsid w:val="008306EB"/>
    <w:rsid w:val="008311C0"/>
    <w:rsid w:val="008336F7"/>
    <w:rsid w:val="00844E6A"/>
    <w:rsid w:val="00853439"/>
    <w:rsid w:val="00854C77"/>
    <w:rsid w:val="00877341"/>
    <w:rsid w:val="00883987"/>
    <w:rsid w:val="00885DAA"/>
    <w:rsid w:val="00890410"/>
    <w:rsid w:val="008A1157"/>
    <w:rsid w:val="008B0704"/>
    <w:rsid w:val="008B2211"/>
    <w:rsid w:val="008B2CF8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2822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334E"/>
    <w:rsid w:val="009859B4"/>
    <w:rsid w:val="009A3B8E"/>
    <w:rsid w:val="009C23D4"/>
    <w:rsid w:val="009C2FB1"/>
    <w:rsid w:val="009C3322"/>
    <w:rsid w:val="009C4B55"/>
    <w:rsid w:val="009C69AB"/>
    <w:rsid w:val="009D4997"/>
    <w:rsid w:val="009E3CC0"/>
    <w:rsid w:val="009E47E5"/>
    <w:rsid w:val="009F07E9"/>
    <w:rsid w:val="009F2ED5"/>
    <w:rsid w:val="00A04C1A"/>
    <w:rsid w:val="00A12DC2"/>
    <w:rsid w:val="00A15E72"/>
    <w:rsid w:val="00A21BD1"/>
    <w:rsid w:val="00A236AA"/>
    <w:rsid w:val="00A269A9"/>
    <w:rsid w:val="00A372A9"/>
    <w:rsid w:val="00A42AFB"/>
    <w:rsid w:val="00A44627"/>
    <w:rsid w:val="00A4737E"/>
    <w:rsid w:val="00A47B98"/>
    <w:rsid w:val="00A502C1"/>
    <w:rsid w:val="00A54323"/>
    <w:rsid w:val="00A5558A"/>
    <w:rsid w:val="00A63AD0"/>
    <w:rsid w:val="00A65311"/>
    <w:rsid w:val="00A7048A"/>
    <w:rsid w:val="00A7204A"/>
    <w:rsid w:val="00A942E5"/>
    <w:rsid w:val="00A979FA"/>
    <w:rsid w:val="00A97D0F"/>
    <w:rsid w:val="00AD1A03"/>
    <w:rsid w:val="00AD423B"/>
    <w:rsid w:val="00AD4723"/>
    <w:rsid w:val="00AD5924"/>
    <w:rsid w:val="00AD7542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13FA"/>
    <w:rsid w:val="00B42AA3"/>
    <w:rsid w:val="00B47D21"/>
    <w:rsid w:val="00B727DA"/>
    <w:rsid w:val="00B72AFA"/>
    <w:rsid w:val="00B80620"/>
    <w:rsid w:val="00B80926"/>
    <w:rsid w:val="00B92D4A"/>
    <w:rsid w:val="00B93E29"/>
    <w:rsid w:val="00B950E4"/>
    <w:rsid w:val="00B97745"/>
    <w:rsid w:val="00B97B1E"/>
    <w:rsid w:val="00BB15BF"/>
    <w:rsid w:val="00BB2D68"/>
    <w:rsid w:val="00BB5081"/>
    <w:rsid w:val="00BD20DB"/>
    <w:rsid w:val="00BE3299"/>
    <w:rsid w:val="00BF1E7D"/>
    <w:rsid w:val="00BF4D7C"/>
    <w:rsid w:val="00C028FF"/>
    <w:rsid w:val="00C1739D"/>
    <w:rsid w:val="00C23128"/>
    <w:rsid w:val="00C26F06"/>
    <w:rsid w:val="00C33239"/>
    <w:rsid w:val="00C335A5"/>
    <w:rsid w:val="00C344BF"/>
    <w:rsid w:val="00C35654"/>
    <w:rsid w:val="00C55180"/>
    <w:rsid w:val="00C611FD"/>
    <w:rsid w:val="00C617D1"/>
    <w:rsid w:val="00C619F5"/>
    <w:rsid w:val="00C734C9"/>
    <w:rsid w:val="00C76AAE"/>
    <w:rsid w:val="00C77FDD"/>
    <w:rsid w:val="00C802BD"/>
    <w:rsid w:val="00C86E4E"/>
    <w:rsid w:val="00C90E74"/>
    <w:rsid w:val="00C93868"/>
    <w:rsid w:val="00C9534D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040F7"/>
    <w:rsid w:val="00D13A98"/>
    <w:rsid w:val="00D23847"/>
    <w:rsid w:val="00D3555B"/>
    <w:rsid w:val="00D4307F"/>
    <w:rsid w:val="00D556A0"/>
    <w:rsid w:val="00D5768D"/>
    <w:rsid w:val="00D57904"/>
    <w:rsid w:val="00D7016C"/>
    <w:rsid w:val="00D71F88"/>
    <w:rsid w:val="00D7486B"/>
    <w:rsid w:val="00D7603C"/>
    <w:rsid w:val="00D76E52"/>
    <w:rsid w:val="00D80C91"/>
    <w:rsid w:val="00D8287E"/>
    <w:rsid w:val="00D83461"/>
    <w:rsid w:val="00D912E4"/>
    <w:rsid w:val="00D92DFD"/>
    <w:rsid w:val="00DA252F"/>
    <w:rsid w:val="00DA72CD"/>
    <w:rsid w:val="00DB0E18"/>
    <w:rsid w:val="00DB0FAE"/>
    <w:rsid w:val="00DF2E05"/>
    <w:rsid w:val="00E0297E"/>
    <w:rsid w:val="00E02D40"/>
    <w:rsid w:val="00E064B0"/>
    <w:rsid w:val="00E434B1"/>
    <w:rsid w:val="00E573B2"/>
    <w:rsid w:val="00E6074E"/>
    <w:rsid w:val="00E64CCE"/>
    <w:rsid w:val="00E704A1"/>
    <w:rsid w:val="00E873A9"/>
    <w:rsid w:val="00E91116"/>
    <w:rsid w:val="00E96C61"/>
    <w:rsid w:val="00EA1EE5"/>
    <w:rsid w:val="00EA502F"/>
    <w:rsid w:val="00EC08C5"/>
    <w:rsid w:val="00EC4660"/>
    <w:rsid w:val="00ED020D"/>
    <w:rsid w:val="00ED0F8B"/>
    <w:rsid w:val="00ED6B12"/>
    <w:rsid w:val="00EE1691"/>
    <w:rsid w:val="00EE1A46"/>
    <w:rsid w:val="00EE490F"/>
    <w:rsid w:val="00EF2B45"/>
    <w:rsid w:val="00EF69B7"/>
    <w:rsid w:val="00F01896"/>
    <w:rsid w:val="00F02C99"/>
    <w:rsid w:val="00F039E0"/>
    <w:rsid w:val="00F03DDF"/>
    <w:rsid w:val="00F04B5D"/>
    <w:rsid w:val="00F118C0"/>
    <w:rsid w:val="00F11C83"/>
    <w:rsid w:val="00F1235F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67520"/>
    <w:rsid w:val="00F739AD"/>
    <w:rsid w:val="00F7626A"/>
    <w:rsid w:val="00F773F7"/>
    <w:rsid w:val="00F9176E"/>
    <w:rsid w:val="00F91847"/>
    <w:rsid w:val="00F91AB6"/>
    <w:rsid w:val="00FA3E2F"/>
    <w:rsid w:val="00FB3D5D"/>
    <w:rsid w:val="00FB54E0"/>
    <w:rsid w:val="00FB6FEF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,سرد الفقرات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EDBE9F9977B54D1AA90F6E8D70557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BBCA7-7DC8-43DA-9B3D-AC73A56519F4}"/>
      </w:docPartPr>
      <w:docPartBody>
        <w:p w:rsidR="00B0108B" w:rsidRDefault="00E7075C" w:rsidP="00E7075C">
          <w:pPr>
            <w:pStyle w:val="EDBE9F9977B54D1AA90F6E8D705573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00000000" w:usb1="C000A04A" w:usb2="00000008" w:usb3="00000000" w:csb0="00000041" w:csb1="00000000"/>
  </w:font>
  <w:font w:name="DIN NEXT™ ARABIC LIGHT">
    <w:altName w:val="Times New Roman"/>
    <w:charset w:val="B2"/>
    <w:family w:val="swiss"/>
    <w:pitch w:val="variable"/>
    <w:sig w:usb0="00000000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074D"/>
    <w:rsid w:val="000C5905"/>
    <w:rsid w:val="0011483C"/>
    <w:rsid w:val="00117846"/>
    <w:rsid w:val="00204280"/>
    <w:rsid w:val="00207130"/>
    <w:rsid w:val="00283175"/>
    <w:rsid w:val="00364250"/>
    <w:rsid w:val="00386688"/>
    <w:rsid w:val="003D50AA"/>
    <w:rsid w:val="00415C2F"/>
    <w:rsid w:val="00470F03"/>
    <w:rsid w:val="005C6327"/>
    <w:rsid w:val="005E3072"/>
    <w:rsid w:val="00642401"/>
    <w:rsid w:val="007018F9"/>
    <w:rsid w:val="007D47C7"/>
    <w:rsid w:val="008269DA"/>
    <w:rsid w:val="00956318"/>
    <w:rsid w:val="00A04C52"/>
    <w:rsid w:val="00A07CBB"/>
    <w:rsid w:val="00A5494F"/>
    <w:rsid w:val="00AA78DB"/>
    <w:rsid w:val="00AB278C"/>
    <w:rsid w:val="00AD5F5C"/>
    <w:rsid w:val="00B0108B"/>
    <w:rsid w:val="00B90AB1"/>
    <w:rsid w:val="00D47B0F"/>
    <w:rsid w:val="00E15694"/>
    <w:rsid w:val="00E7075C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075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EDBE9F9977B54D1AA90F6E8D705573FA">
    <w:name w:val="EDBE9F9977B54D1AA90F6E8D705573FA"/>
    <w:rsid w:val="00E7075C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6DDB35A-AB59-4F7C-A8FD-FCC298A732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821</Words>
  <Characters>4682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HP</cp:lastModifiedBy>
  <cp:revision>71</cp:revision>
  <cp:lastPrinted>2024-02-04T17:41:00Z</cp:lastPrinted>
  <dcterms:created xsi:type="dcterms:W3CDTF">2023-08-14T11:04:00Z</dcterms:created>
  <dcterms:modified xsi:type="dcterms:W3CDTF">2024-05-24T11:09:00Z</dcterms:modified>
  <cp:contentStatus/>
</cp:coreProperties>
</file>